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39D2636" w14:textId="77777777" w:rsidR="00700FB9" w:rsidRDefault="00700FB9" w:rsidP="00143C8C">
      <w:pPr>
        <w:spacing w:after="0" w:line="240" w:lineRule="auto"/>
        <w:ind w:left="720" w:right="476"/>
        <w:jc w:val="center"/>
        <w:rPr>
          <w:rFonts w:cstheme="minorHAnsi"/>
          <w:b/>
          <w:sz w:val="28"/>
          <w:szCs w:val="28"/>
        </w:rPr>
      </w:pPr>
    </w:p>
    <w:p w14:paraId="1F001F25" w14:textId="77777777" w:rsidR="007367D2" w:rsidRDefault="007367D2" w:rsidP="00143C8C">
      <w:pPr>
        <w:spacing w:after="0" w:line="240" w:lineRule="auto"/>
        <w:ind w:left="720" w:right="476"/>
        <w:jc w:val="center"/>
        <w:rPr>
          <w:rFonts w:cstheme="minorHAnsi"/>
          <w:b/>
          <w:sz w:val="28"/>
          <w:szCs w:val="28"/>
        </w:rPr>
      </w:pPr>
    </w:p>
    <w:p w14:paraId="0E526FBE" w14:textId="4A50F627" w:rsidR="00143C8C" w:rsidRDefault="00143C8C" w:rsidP="00143C8C">
      <w:pPr>
        <w:spacing w:after="0" w:line="240" w:lineRule="auto"/>
        <w:ind w:left="720" w:right="476"/>
        <w:jc w:val="center"/>
        <w:rPr>
          <w:rFonts w:cstheme="minorHAnsi"/>
          <w:b/>
          <w:sz w:val="28"/>
          <w:szCs w:val="28"/>
        </w:rPr>
      </w:pPr>
      <w:r w:rsidRPr="00104139">
        <w:rPr>
          <w:rFonts w:cstheme="minorHAnsi"/>
          <w:b/>
          <w:sz w:val="28"/>
          <w:szCs w:val="28"/>
        </w:rPr>
        <w:t>FORMË APLIKIMI</w:t>
      </w:r>
    </w:p>
    <w:p w14:paraId="033D0763" w14:textId="689C064D" w:rsidR="00CF477D" w:rsidRPr="00104139" w:rsidRDefault="00CF477D" w:rsidP="00143C8C">
      <w:pPr>
        <w:spacing w:after="0" w:line="240" w:lineRule="auto"/>
        <w:ind w:left="720" w:right="476"/>
        <w:jc w:val="center"/>
        <w:rPr>
          <w:rFonts w:cstheme="minorHAnsi"/>
          <w:b/>
          <w:sz w:val="28"/>
          <w:szCs w:val="28"/>
        </w:rPr>
      </w:pPr>
      <w:r>
        <w:rPr>
          <w:rFonts w:cstheme="minorHAnsi"/>
          <w:b/>
          <w:sz w:val="28"/>
          <w:szCs w:val="28"/>
        </w:rPr>
        <w:t>P</w:t>
      </w:r>
      <w:r w:rsidRPr="00CF477D">
        <w:rPr>
          <w:rFonts w:ascii="Calibri" w:hAnsi="Calibri" w:cs="Calibri"/>
          <w:b/>
          <w:sz w:val="28"/>
          <w:szCs w:val="28"/>
        </w:rPr>
        <w:t>ë</w:t>
      </w:r>
      <w:r>
        <w:rPr>
          <w:rFonts w:ascii="Calibri" w:hAnsi="Calibri" w:cs="Calibri"/>
          <w:b/>
          <w:sz w:val="28"/>
          <w:szCs w:val="28"/>
        </w:rPr>
        <w:t xml:space="preserve">r projektin </w:t>
      </w:r>
      <w:r w:rsidR="007367D2">
        <w:rPr>
          <w:rFonts w:ascii="Calibri" w:hAnsi="Calibri" w:cs="Calibri"/>
          <w:b/>
          <w:sz w:val="28"/>
          <w:szCs w:val="28"/>
        </w:rPr>
        <w:t xml:space="preserve">AADA - </w:t>
      </w:r>
      <w:r w:rsidR="00276C66">
        <w:rPr>
          <w:rFonts w:ascii="Calibri" w:hAnsi="Calibri" w:cs="Calibri"/>
          <w:b/>
          <w:sz w:val="28"/>
          <w:szCs w:val="28"/>
        </w:rPr>
        <w:t>Veprimi kundër Diskriminimit për të gjithë</w:t>
      </w:r>
    </w:p>
    <w:p w14:paraId="0B9595E8" w14:textId="77777777" w:rsidR="00143C8C" w:rsidRPr="00104139" w:rsidRDefault="00143C8C" w:rsidP="00143C8C">
      <w:pPr>
        <w:spacing w:after="0" w:line="240" w:lineRule="auto"/>
        <w:ind w:left="720" w:right="476"/>
        <w:jc w:val="center"/>
        <w:rPr>
          <w:rFonts w:cstheme="minorHAnsi"/>
          <w:b/>
          <w:sz w:val="28"/>
          <w:szCs w:val="28"/>
        </w:rPr>
      </w:pPr>
    </w:p>
    <w:tbl>
      <w:tblPr>
        <w:tblStyle w:val="TableGrid"/>
        <w:tblW w:w="10355" w:type="dxa"/>
        <w:jc w:val="center"/>
        <w:tblLook w:val="04A0" w:firstRow="1" w:lastRow="0" w:firstColumn="1" w:lastColumn="0" w:noHBand="0" w:noVBand="1"/>
      </w:tblPr>
      <w:tblGrid>
        <w:gridCol w:w="3955"/>
        <w:gridCol w:w="2080"/>
        <w:gridCol w:w="2160"/>
        <w:gridCol w:w="2160"/>
      </w:tblGrid>
      <w:tr w:rsidR="00143C8C" w:rsidRPr="00CF477D" w14:paraId="4C5665BA" w14:textId="77777777" w:rsidTr="00B83DFD">
        <w:trPr>
          <w:trHeight w:val="432"/>
          <w:jc w:val="center"/>
        </w:trPr>
        <w:tc>
          <w:tcPr>
            <w:tcW w:w="3955" w:type="dxa"/>
            <w:vAlign w:val="center"/>
          </w:tcPr>
          <w:p w14:paraId="04A49C82" w14:textId="77777777" w:rsidR="00143C8C" w:rsidRPr="00CF477D" w:rsidRDefault="00143C8C" w:rsidP="00FE229C">
            <w:pPr>
              <w:rPr>
                <w:rFonts w:ascii="Calibri" w:hAnsi="Calibri" w:cs="Calibri"/>
                <w:b/>
              </w:rPr>
            </w:pPr>
            <w:r w:rsidRPr="00CF477D">
              <w:rPr>
                <w:rFonts w:ascii="Calibri" w:hAnsi="Calibri" w:cs="Calibri"/>
                <w:b/>
              </w:rPr>
              <w:t>Emri  i shkollës</w:t>
            </w:r>
          </w:p>
        </w:tc>
        <w:tc>
          <w:tcPr>
            <w:tcW w:w="6400" w:type="dxa"/>
            <w:gridSpan w:val="3"/>
            <w:vAlign w:val="center"/>
          </w:tcPr>
          <w:p w14:paraId="3A14D5AF" w14:textId="77777777" w:rsidR="00143C8C" w:rsidRPr="00CF477D" w:rsidRDefault="00143C8C" w:rsidP="00FE229C">
            <w:pPr>
              <w:rPr>
                <w:rFonts w:ascii="Calibri" w:hAnsi="Calibri" w:cs="Calibri"/>
                <w:b/>
              </w:rPr>
            </w:pPr>
          </w:p>
        </w:tc>
      </w:tr>
      <w:tr w:rsidR="00143C8C" w:rsidRPr="00CF477D" w14:paraId="43C0E9EE" w14:textId="77777777" w:rsidTr="00B83DFD">
        <w:trPr>
          <w:trHeight w:val="432"/>
          <w:jc w:val="center"/>
        </w:trPr>
        <w:tc>
          <w:tcPr>
            <w:tcW w:w="3955" w:type="dxa"/>
            <w:vAlign w:val="center"/>
          </w:tcPr>
          <w:p w14:paraId="29897187" w14:textId="77777777" w:rsidR="00143C8C" w:rsidRPr="00CF477D" w:rsidRDefault="00143C8C" w:rsidP="00FE229C">
            <w:pPr>
              <w:rPr>
                <w:rFonts w:ascii="Calibri" w:hAnsi="Calibri" w:cs="Calibri"/>
                <w:b/>
              </w:rPr>
            </w:pPr>
            <w:r w:rsidRPr="00CF477D">
              <w:rPr>
                <w:rFonts w:ascii="Calibri" w:hAnsi="Calibri" w:cs="Calibri"/>
                <w:b/>
              </w:rPr>
              <w:t>Adresa</w:t>
            </w:r>
          </w:p>
        </w:tc>
        <w:tc>
          <w:tcPr>
            <w:tcW w:w="6400" w:type="dxa"/>
            <w:gridSpan w:val="3"/>
            <w:vAlign w:val="center"/>
          </w:tcPr>
          <w:p w14:paraId="18D52388" w14:textId="77777777" w:rsidR="00143C8C" w:rsidRPr="00CF477D" w:rsidRDefault="00143C8C" w:rsidP="00FE229C">
            <w:pPr>
              <w:rPr>
                <w:rFonts w:ascii="Calibri" w:hAnsi="Calibri" w:cs="Calibri"/>
                <w:b/>
              </w:rPr>
            </w:pPr>
          </w:p>
        </w:tc>
      </w:tr>
      <w:tr w:rsidR="00143C8C" w:rsidRPr="00CF477D" w14:paraId="16096854" w14:textId="77777777" w:rsidTr="00B83DFD">
        <w:trPr>
          <w:trHeight w:val="432"/>
          <w:jc w:val="center"/>
        </w:trPr>
        <w:tc>
          <w:tcPr>
            <w:tcW w:w="3955" w:type="dxa"/>
            <w:vAlign w:val="center"/>
          </w:tcPr>
          <w:p w14:paraId="5ADB1AEA" w14:textId="77777777" w:rsidR="00143C8C" w:rsidRPr="00CF477D" w:rsidRDefault="00143C8C" w:rsidP="00FE229C">
            <w:pPr>
              <w:rPr>
                <w:rFonts w:ascii="Calibri" w:hAnsi="Calibri" w:cs="Calibri"/>
                <w:b/>
              </w:rPr>
            </w:pPr>
            <w:r w:rsidRPr="00CF477D">
              <w:rPr>
                <w:rFonts w:ascii="Calibri" w:hAnsi="Calibri" w:cs="Calibri"/>
                <w:b/>
              </w:rPr>
              <w:t>Komuna</w:t>
            </w:r>
          </w:p>
        </w:tc>
        <w:tc>
          <w:tcPr>
            <w:tcW w:w="6400" w:type="dxa"/>
            <w:gridSpan w:val="3"/>
            <w:vAlign w:val="center"/>
          </w:tcPr>
          <w:p w14:paraId="22A4597A" w14:textId="77777777" w:rsidR="00143C8C" w:rsidRPr="00CF477D" w:rsidRDefault="00143C8C" w:rsidP="00FE229C">
            <w:pPr>
              <w:rPr>
                <w:rFonts w:ascii="Calibri" w:hAnsi="Calibri" w:cs="Calibri"/>
                <w:b/>
              </w:rPr>
            </w:pPr>
          </w:p>
        </w:tc>
      </w:tr>
      <w:tr w:rsidR="00143C8C" w:rsidRPr="00CF477D" w14:paraId="3F398F42" w14:textId="77777777" w:rsidTr="00B83DFD">
        <w:trPr>
          <w:trHeight w:val="432"/>
          <w:jc w:val="center"/>
        </w:trPr>
        <w:tc>
          <w:tcPr>
            <w:tcW w:w="3955" w:type="dxa"/>
            <w:vAlign w:val="center"/>
          </w:tcPr>
          <w:p w14:paraId="5FBF7F07" w14:textId="77777777" w:rsidR="00143C8C" w:rsidRPr="00CF477D" w:rsidRDefault="00143C8C" w:rsidP="00FE229C">
            <w:pPr>
              <w:rPr>
                <w:rFonts w:ascii="Calibri" w:hAnsi="Calibri" w:cs="Calibri"/>
                <w:b/>
              </w:rPr>
            </w:pPr>
            <w:r w:rsidRPr="00CF477D">
              <w:rPr>
                <w:rFonts w:ascii="Calibri" w:hAnsi="Calibri" w:cs="Calibri"/>
                <w:b/>
              </w:rPr>
              <w:t xml:space="preserve">Zona gjeografike </w:t>
            </w:r>
          </w:p>
          <w:p w14:paraId="01F40B2D" w14:textId="0B01D11A" w:rsidR="00143C8C" w:rsidRPr="00CF477D" w:rsidRDefault="00143C8C" w:rsidP="00FE229C">
            <w:pPr>
              <w:rPr>
                <w:rFonts w:ascii="Calibri" w:hAnsi="Calibri" w:cs="Calibri"/>
                <w:b/>
              </w:rPr>
            </w:pPr>
            <w:r w:rsidRPr="00CF477D">
              <w:rPr>
                <w:rFonts w:ascii="Calibri" w:hAnsi="Calibri" w:cs="Calibri"/>
                <w:b/>
              </w:rPr>
              <w:t>(Urban / Rural)</w:t>
            </w:r>
          </w:p>
        </w:tc>
        <w:tc>
          <w:tcPr>
            <w:tcW w:w="6400" w:type="dxa"/>
            <w:gridSpan w:val="3"/>
            <w:vAlign w:val="center"/>
          </w:tcPr>
          <w:p w14:paraId="0A5D7AB8" w14:textId="298D6841" w:rsidR="00143C8C" w:rsidRPr="00CF477D" w:rsidRDefault="00143C8C" w:rsidP="00143C8C">
            <w:pPr>
              <w:pStyle w:val="ListParagraph"/>
              <w:rPr>
                <w:rFonts w:ascii="Calibri" w:hAnsi="Calibri" w:cs="Calibri"/>
                <w:b/>
              </w:rPr>
            </w:pPr>
          </w:p>
        </w:tc>
      </w:tr>
      <w:tr w:rsidR="00143C8C" w:rsidRPr="00CF477D" w14:paraId="167877EA" w14:textId="77777777" w:rsidTr="00B83DFD">
        <w:trPr>
          <w:trHeight w:val="432"/>
          <w:jc w:val="center"/>
        </w:trPr>
        <w:tc>
          <w:tcPr>
            <w:tcW w:w="3955" w:type="dxa"/>
            <w:vAlign w:val="center"/>
          </w:tcPr>
          <w:p w14:paraId="1E399A1B" w14:textId="77777777" w:rsidR="00143C8C" w:rsidRPr="00CF477D" w:rsidRDefault="00143C8C" w:rsidP="00FE229C">
            <w:pPr>
              <w:rPr>
                <w:rFonts w:ascii="Calibri" w:hAnsi="Calibri" w:cs="Calibri"/>
                <w:b/>
              </w:rPr>
            </w:pPr>
            <w:r w:rsidRPr="00CF477D">
              <w:rPr>
                <w:rFonts w:ascii="Calibri" w:hAnsi="Calibri" w:cs="Calibri"/>
                <w:b/>
              </w:rPr>
              <w:t>Personi kontaktues (Telefoni dhe adresa elektronike)</w:t>
            </w:r>
          </w:p>
        </w:tc>
        <w:tc>
          <w:tcPr>
            <w:tcW w:w="6400" w:type="dxa"/>
            <w:gridSpan w:val="3"/>
            <w:vAlign w:val="center"/>
          </w:tcPr>
          <w:p w14:paraId="22D9BEC6" w14:textId="77777777" w:rsidR="00143C8C" w:rsidRPr="00CF477D" w:rsidRDefault="00143C8C" w:rsidP="00FE229C">
            <w:pPr>
              <w:rPr>
                <w:rFonts w:ascii="Calibri" w:hAnsi="Calibri" w:cs="Calibri"/>
                <w:b/>
              </w:rPr>
            </w:pPr>
          </w:p>
        </w:tc>
      </w:tr>
      <w:tr w:rsidR="00143C8C" w:rsidRPr="00CF477D" w14:paraId="12D108E9" w14:textId="77777777" w:rsidTr="00B83DFD">
        <w:trPr>
          <w:trHeight w:val="432"/>
          <w:jc w:val="center"/>
        </w:trPr>
        <w:tc>
          <w:tcPr>
            <w:tcW w:w="3955" w:type="dxa"/>
            <w:shd w:val="clear" w:color="auto" w:fill="BFBFBF" w:themeFill="background1" w:themeFillShade="BF"/>
            <w:vAlign w:val="center"/>
          </w:tcPr>
          <w:p w14:paraId="7919D8B6" w14:textId="77777777" w:rsidR="00143C8C" w:rsidRPr="00CF477D" w:rsidRDefault="00143C8C" w:rsidP="00FE229C">
            <w:pPr>
              <w:rPr>
                <w:rFonts w:ascii="Calibri" w:hAnsi="Calibri" w:cs="Calibri"/>
                <w:b/>
              </w:rPr>
            </w:pPr>
            <w:r w:rsidRPr="00CF477D">
              <w:rPr>
                <w:rFonts w:ascii="Calibri" w:hAnsi="Calibri" w:cs="Calibri"/>
                <w:b/>
              </w:rPr>
              <w:t>Numri i nxënësve</w:t>
            </w:r>
          </w:p>
        </w:tc>
        <w:tc>
          <w:tcPr>
            <w:tcW w:w="2080" w:type="dxa"/>
            <w:shd w:val="clear" w:color="auto" w:fill="BFBFBF" w:themeFill="background1" w:themeFillShade="BF"/>
            <w:vAlign w:val="center"/>
          </w:tcPr>
          <w:p w14:paraId="6F9BBCD1" w14:textId="77777777" w:rsidR="00143C8C" w:rsidRPr="00CF477D" w:rsidRDefault="00143C8C" w:rsidP="00FE229C">
            <w:pPr>
              <w:jc w:val="center"/>
              <w:rPr>
                <w:rFonts w:ascii="Calibri" w:hAnsi="Calibri" w:cs="Calibri"/>
                <w:b/>
              </w:rPr>
            </w:pPr>
            <w:r w:rsidRPr="00CF477D">
              <w:rPr>
                <w:rFonts w:ascii="Calibri" w:hAnsi="Calibri" w:cs="Calibri"/>
                <w:b/>
              </w:rPr>
              <w:t>Meshkuj</w:t>
            </w:r>
          </w:p>
        </w:tc>
        <w:tc>
          <w:tcPr>
            <w:tcW w:w="2160" w:type="dxa"/>
            <w:shd w:val="clear" w:color="auto" w:fill="BFBFBF" w:themeFill="background1" w:themeFillShade="BF"/>
            <w:vAlign w:val="center"/>
          </w:tcPr>
          <w:p w14:paraId="44A7A41F" w14:textId="77777777" w:rsidR="00143C8C" w:rsidRPr="00CF477D" w:rsidRDefault="00143C8C" w:rsidP="00FE229C">
            <w:pPr>
              <w:jc w:val="center"/>
              <w:rPr>
                <w:rFonts w:ascii="Calibri" w:hAnsi="Calibri" w:cs="Calibri"/>
                <w:b/>
              </w:rPr>
            </w:pPr>
            <w:r w:rsidRPr="00CF477D">
              <w:rPr>
                <w:rFonts w:ascii="Calibri" w:hAnsi="Calibri" w:cs="Calibri"/>
                <w:b/>
              </w:rPr>
              <w:t>Femra</w:t>
            </w:r>
          </w:p>
        </w:tc>
        <w:tc>
          <w:tcPr>
            <w:tcW w:w="2160" w:type="dxa"/>
            <w:shd w:val="clear" w:color="auto" w:fill="BFBFBF" w:themeFill="background1" w:themeFillShade="BF"/>
            <w:vAlign w:val="center"/>
          </w:tcPr>
          <w:p w14:paraId="6E501F63" w14:textId="77777777" w:rsidR="00143C8C" w:rsidRPr="00CF477D" w:rsidRDefault="00143C8C" w:rsidP="00FE229C">
            <w:pPr>
              <w:jc w:val="center"/>
              <w:rPr>
                <w:rFonts w:ascii="Calibri" w:hAnsi="Calibri" w:cs="Calibri"/>
                <w:b/>
              </w:rPr>
            </w:pPr>
            <w:r w:rsidRPr="00CF477D">
              <w:rPr>
                <w:rFonts w:ascii="Calibri" w:hAnsi="Calibri" w:cs="Calibri"/>
                <w:b/>
              </w:rPr>
              <w:t>Total</w:t>
            </w:r>
          </w:p>
        </w:tc>
      </w:tr>
      <w:tr w:rsidR="00143C8C" w:rsidRPr="00CF477D" w14:paraId="769E6D8A" w14:textId="77777777" w:rsidTr="00B83DFD">
        <w:trPr>
          <w:trHeight w:val="432"/>
          <w:jc w:val="center"/>
        </w:trPr>
        <w:tc>
          <w:tcPr>
            <w:tcW w:w="3955" w:type="dxa"/>
            <w:vAlign w:val="center"/>
          </w:tcPr>
          <w:p w14:paraId="2143AFD7" w14:textId="6B66271C" w:rsidR="00143C8C" w:rsidRPr="00CF477D" w:rsidRDefault="00276C66" w:rsidP="00FE229C">
            <w:pPr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Klasa 10-12</w:t>
            </w:r>
          </w:p>
        </w:tc>
        <w:tc>
          <w:tcPr>
            <w:tcW w:w="2080" w:type="dxa"/>
            <w:vAlign w:val="center"/>
          </w:tcPr>
          <w:p w14:paraId="3CBD84E0" w14:textId="77777777" w:rsidR="00143C8C" w:rsidRPr="00CF477D" w:rsidRDefault="00143C8C" w:rsidP="00FE229C">
            <w:pPr>
              <w:rPr>
                <w:rFonts w:ascii="Calibri" w:hAnsi="Calibri" w:cs="Calibri"/>
                <w:b/>
              </w:rPr>
            </w:pPr>
          </w:p>
        </w:tc>
        <w:tc>
          <w:tcPr>
            <w:tcW w:w="2160" w:type="dxa"/>
            <w:vAlign w:val="center"/>
          </w:tcPr>
          <w:p w14:paraId="4D9F60F0" w14:textId="77777777" w:rsidR="00143C8C" w:rsidRPr="00CF477D" w:rsidRDefault="00143C8C" w:rsidP="00FE229C">
            <w:pPr>
              <w:rPr>
                <w:rFonts w:ascii="Calibri" w:hAnsi="Calibri" w:cs="Calibri"/>
                <w:b/>
              </w:rPr>
            </w:pPr>
          </w:p>
        </w:tc>
        <w:tc>
          <w:tcPr>
            <w:tcW w:w="2160" w:type="dxa"/>
            <w:vAlign w:val="center"/>
          </w:tcPr>
          <w:p w14:paraId="7656AFAD" w14:textId="77777777" w:rsidR="00143C8C" w:rsidRPr="00CF477D" w:rsidRDefault="00143C8C" w:rsidP="00FE229C">
            <w:pPr>
              <w:rPr>
                <w:rFonts w:ascii="Calibri" w:hAnsi="Calibri" w:cs="Calibri"/>
                <w:b/>
              </w:rPr>
            </w:pPr>
          </w:p>
        </w:tc>
      </w:tr>
      <w:tr w:rsidR="00143C8C" w:rsidRPr="00CF477D" w14:paraId="64818643" w14:textId="77777777" w:rsidTr="001E4B3D">
        <w:trPr>
          <w:trHeight w:val="332"/>
          <w:jc w:val="center"/>
        </w:trPr>
        <w:tc>
          <w:tcPr>
            <w:tcW w:w="10355" w:type="dxa"/>
            <w:gridSpan w:val="4"/>
            <w:shd w:val="clear" w:color="auto" w:fill="BFBFBF" w:themeFill="background1" w:themeFillShade="BF"/>
            <w:vAlign w:val="center"/>
          </w:tcPr>
          <w:p w14:paraId="31B76A9B" w14:textId="7B2B6179" w:rsidR="00143C8C" w:rsidRPr="00CF477D" w:rsidRDefault="00143C8C" w:rsidP="00FE229C">
            <w:pPr>
              <w:jc w:val="center"/>
              <w:rPr>
                <w:rFonts w:ascii="Calibri" w:hAnsi="Calibri" w:cs="Calibri"/>
                <w:b/>
              </w:rPr>
            </w:pPr>
            <w:r w:rsidRPr="00CF477D">
              <w:rPr>
                <w:rFonts w:ascii="Calibri" w:hAnsi="Calibri" w:cs="Calibri"/>
                <w:b/>
              </w:rPr>
              <w:t xml:space="preserve">Numri i nxënësve nga </w:t>
            </w:r>
            <w:r w:rsidR="000934DB" w:rsidRPr="00CF477D">
              <w:rPr>
                <w:rFonts w:ascii="Calibri" w:hAnsi="Calibri" w:cs="Calibri"/>
                <w:b/>
              </w:rPr>
              <w:t xml:space="preserve">minoritetet apo </w:t>
            </w:r>
            <w:r w:rsidRPr="00CF477D">
              <w:rPr>
                <w:rFonts w:ascii="Calibri" w:hAnsi="Calibri" w:cs="Calibri"/>
                <w:b/>
              </w:rPr>
              <w:t>grupe</w:t>
            </w:r>
            <w:r w:rsidR="000934DB" w:rsidRPr="00CF477D">
              <w:rPr>
                <w:rFonts w:ascii="Calibri" w:hAnsi="Calibri" w:cs="Calibri"/>
                <w:b/>
              </w:rPr>
              <w:t>t e</w:t>
            </w:r>
            <w:r w:rsidRPr="00CF477D">
              <w:rPr>
                <w:rFonts w:ascii="Calibri" w:hAnsi="Calibri" w:cs="Calibri"/>
                <w:b/>
              </w:rPr>
              <w:t xml:space="preserve"> margjinalizuara</w:t>
            </w:r>
            <w:r w:rsidR="000934DB" w:rsidRPr="00CF477D">
              <w:rPr>
                <w:rFonts w:ascii="Calibri" w:hAnsi="Calibri" w:cs="Calibri"/>
                <w:b/>
              </w:rPr>
              <w:t xml:space="preserve"> </w:t>
            </w:r>
          </w:p>
        </w:tc>
      </w:tr>
      <w:tr w:rsidR="000934DB" w:rsidRPr="00CF477D" w14:paraId="52BC7605" w14:textId="77777777" w:rsidTr="00B83DFD">
        <w:trPr>
          <w:trHeight w:val="432"/>
          <w:jc w:val="center"/>
        </w:trPr>
        <w:tc>
          <w:tcPr>
            <w:tcW w:w="3955" w:type="dxa"/>
            <w:vAlign w:val="center"/>
          </w:tcPr>
          <w:p w14:paraId="58089CE4" w14:textId="38746763" w:rsidR="000934DB" w:rsidRPr="00CF477D" w:rsidRDefault="004325A9" w:rsidP="000934DB">
            <w:pPr>
              <w:rPr>
                <w:rFonts w:ascii="Calibri" w:hAnsi="Calibri" w:cs="Calibri"/>
                <w:b/>
              </w:rPr>
            </w:pPr>
            <w:r w:rsidRPr="00CF477D">
              <w:rPr>
                <w:rFonts w:ascii="Calibri" w:hAnsi="Calibri" w:cs="Calibri"/>
                <w:b/>
              </w:rPr>
              <w:t xml:space="preserve">Minoritetet </w:t>
            </w:r>
          </w:p>
        </w:tc>
        <w:tc>
          <w:tcPr>
            <w:tcW w:w="2080" w:type="dxa"/>
            <w:vAlign w:val="center"/>
          </w:tcPr>
          <w:p w14:paraId="5D77CDE3" w14:textId="77777777" w:rsidR="000934DB" w:rsidRPr="00CF477D" w:rsidRDefault="000934DB" w:rsidP="000934DB">
            <w:pPr>
              <w:rPr>
                <w:rFonts w:ascii="Calibri" w:hAnsi="Calibri" w:cs="Calibri"/>
                <w:b/>
              </w:rPr>
            </w:pPr>
          </w:p>
        </w:tc>
        <w:tc>
          <w:tcPr>
            <w:tcW w:w="2160" w:type="dxa"/>
            <w:vAlign w:val="center"/>
          </w:tcPr>
          <w:p w14:paraId="58226F5B" w14:textId="77777777" w:rsidR="000934DB" w:rsidRPr="00CF477D" w:rsidRDefault="000934DB" w:rsidP="000934DB">
            <w:pPr>
              <w:rPr>
                <w:rFonts w:ascii="Calibri" w:hAnsi="Calibri" w:cs="Calibri"/>
                <w:b/>
              </w:rPr>
            </w:pPr>
          </w:p>
        </w:tc>
        <w:tc>
          <w:tcPr>
            <w:tcW w:w="2160" w:type="dxa"/>
            <w:vAlign w:val="center"/>
          </w:tcPr>
          <w:p w14:paraId="3C16D37F" w14:textId="77777777" w:rsidR="000934DB" w:rsidRPr="00CF477D" w:rsidRDefault="000934DB" w:rsidP="000934DB">
            <w:pPr>
              <w:rPr>
                <w:rFonts w:ascii="Calibri" w:hAnsi="Calibri" w:cs="Calibri"/>
                <w:b/>
              </w:rPr>
            </w:pPr>
          </w:p>
        </w:tc>
      </w:tr>
      <w:tr w:rsidR="00143C8C" w:rsidRPr="00CF477D" w14:paraId="715A3D1E" w14:textId="77777777" w:rsidTr="00011163">
        <w:trPr>
          <w:trHeight w:val="432"/>
          <w:jc w:val="center"/>
        </w:trPr>
        <w:tc>
          <w:tcPr>
            <w:tcW w:w="3955" w:type="dxa"/>
            <w:shd w:val="clear" w:color="auto" w:fill="auto"/>
            <w:vAlign w:val="center"/>
          </w:tcPr>
          <w:p w14:paraId="23087137" w14:textId="7F98F57A" w:rsidR="00143C8C" w:rsidRPr="00CF477D" w:rsidRDefault="00276C66" w:rsidP="00FE229C">
            <w:pPr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Nxënës</w:t>
            </w:r>
            <w:r w:rsidR="00143C8C" w:rsidRPr="00CF477D">
              <w:rPr>
                <w:rFonts w:ascii="Calibri" w:hAnsi="Calibri" w:cs="Calibri"/>
                <w:b/>
              </w:rPr>
              <w:t xml:space="preserve"> </w:t>
            </w:r>
            <w:r w:rsidR="004325A9" w:rsidRPr="00CF477D">
              <w:rPr>
                <w:rFonts w:ascii="Calibri" w:hAnsi="Calibri" w:cs="Calibri"/>
                <w:b/>
              </w:rPr>
              <w:t xml:space="preserve">me </w:t>
            </w:r>
            <w:r w:rsidR="00143C8C" w:rsidRPr="00CF477D">
              <w:rPr>
                <w:rFonts w:ascii="Calibri" w:hAnsi="Calibri" w:cs="Calibri"/>
                <w:b/>
              </w:rPr>
              <w:t xml:space="preserve">nevoja të veçanta </w:t>
            </w:r>
          </w:p>
        </w:tc>
        <w:tc>
          <w:tcPr>
            <w:tcW w:w="2080" w:type="dxa"/>
            <w:vAlign w:val="center"/>
          </w:tcPr>
          <w:p w14:paraId="15EC04D4" w14:textId="77777777" w:rsidR="00143C8C" w:rsidRPr="00CF477D" w:rsidRDefault="00143C8C" w:rsidP="00FE229C">
            <w:pPr>
              <w:rPr>
                <w:rFonts w:ascii="Calibri" w:hAnsi="Calibri" w:cs="Calibri"/>
                <w:b/>
              </w:rPr>
            </w:pPr>
          </w:p>
        </w:tc>
        <w:tc>
          <w:tcPr>
            <w:tcW w:w="2160" w:type="dxa"/>
            <w:vAlign w:val="center"/>
          </w:tcPr>
          <w:p w14:paraId="1A81F530" w14:textId="77777777" w:rsidR="00143C8C" w:rsidRPr="00CF477D" w:rsidRDefault="00143C8C" w:rsidP="00FE229C">
            <w:pPr>
              <w:rPr>
                <w:rFonts w:ascii="Calibri" w:hAnsi="Calibri" w:cs="Calibri"/>
                <w:b/>
              </w:rPr>
            </w:pPr>
          </w:p>
        </w:tc>
        <w:tc>
          <w:tcPr>
            <w:tcW w:w="2160" w:type="dxa"/>
            <w:vAlign w:val="center"/>
          </w:tcPr>
          <w:p w14:paraId="06A7E073" w14:textId="77777777" w:rsidR="00143C8C" w:rsidRPr="00CF477D" w:rsidRDefault="00143C8C" w:rsidP="00FE229C">
            <w:pPr>
              <w:rPr>
                <w:rFonts w:ascii="Calibri" w:hAnsi="Calibri" w:cs="Calibri"/>
                <w:b/>
              </w:rPr>
            </w:pPr>
          </w:p>
        </w:tc>
      </w:tr>
      <w:tr w:rsidR="00143C8C" w:rsidRPr="00CF477D" w14:paraId="197C4559" w14:textId="77777777" w:rsidTr="001E4B3D">
        <w:trPr>
          <w:trHeight w:val="305"/>
          <w:jc w:val="center"/>
        </w:trPr>
        <w:tc>
          <w:tcPr>
            <w:tcW w:w="10355" w:type="dxa"/>
            <w:gridSpan w:val="4"/>
            <w:shd w:val="clear" w:color="auto" w:fill="BFBFBF" w:themeFill="background1" w:themeFillShade="BF"/>
            <w:vAlign w:val="center"/>
          </w:tcPr>
          <w:p w14:paraId="3D30F037" w14:textId="77777777" w:rsidR="00143C8C" w:rsidRPr="00CF477D" w:rsidRDefault="00143C8C" w:rsidP="00FE229C">
            <w:pPr>
              <w:jc w:val="center"/>
              <w:rPr>
                <w:rFonts w:ascii="Calibri" w:hAnsi="Calibri" w:cs="Calibri"/>
                <w:b/>
              </w:rPr>
            </w:pPr>
            <w:r w:rsidRPr="00CF477D">
              <w:rPr>
                <w:rFonts w:ascii="Calibri" w:hAnsi="Calibri" w:cs="Calibri"/>
                <w:b/>
              </w:rPr>
              <w:t>Stafi i shkollës</w:t>
            </w:r>
          </w:p>
        </w:tc>
      </w:tr>
      <w:tr w:rsidR="00143C8C" w:rsidRPr="00CF477D" w14:paraId="07B60A83" w14:textId="77777777" w:rsidTr="00B83DFD">
        <w:trPr>
          <w:trHeight w:val="661"/>
          <w:jc w:val="center"/>
        </w:trPr>
        <w:tc>
          <w:tcPr>
            <w:tcW w:w="3955" w:type="dxa"/>
            <w:vAlign w:val="center"/>
          </w:tcPr>
          <w:p w14:paraId="4F7D393A" w14:textId="2F28B6B0" w:rsidR="00143C8C" w:rsidRPr="00CF477D" w:rsidRDefault="00011163" w:rsidP="00276C66">
            <w:pPr>
              <w:rPr>
                <w:rFonts w:ascii="Calibri" w:hAnsi="Calibri" w:cs="Calibri"/>
                <w:b/>
              </w:rPr>
            </w:pPr>
            <w:r w:rsidRPr="00CF477D">
              <w:rPr>
                <w:rFonts w:ascii="Calibri" w:hAnsi="Calibri" w:cs="Calibri"/>
                <w:b/>
              </w:rPr>
              <w:t xml:space="preserve">Numri i mësimdhënësve </w:t>
            </w:r>
          </w:p>
        </w:tc>
        <w:tc>
          <w:tcPr>
            <w:tcW w:w="2080" w:type="dxa"/>
            <w:vAlign w:val="center"/>
          </w:tcPr>
          <w:p w14:paraId="1209545E" w14:textId="77777777" w:rsidR="00143C8C" w:rsidRPr="00CF477D" w:rsidRDefault="00143C8C" w:rsidP="00FE229C">
            <w:pPr>
              <w:rPr>
                <w:rFonts w:ascii="Calibri" w:hAnsi="Calibri" w:cs="Calibri"/>
                <w:b/>
              </w:rPr>
            </w:pPr>
          </w:p>
        </w:tc>
        <w:tc>
          <w:tcPr>
            <w:tcW w:w="2160" w:type="dxa"/>
            <w:vAlign w:val="center"/>
          </w:tcPr>
          <w:p w14:paraId="0AF65C04" w14:textId="77777777" w:rsidR="00143C8C" w:rsidRPr="00CF477D" w:rsidRDefault="00143C8C" w:rsidP="00FE229C">
            <w:pPr>
              <w:rPr>
                <w:rFonts w:ascii="Calibri" w:hAnsi="Calibri" w:cs="Calibri"/>
                <w:b/>
              </w:rPr>
            </w:pPr>
          </w:p>
        </w:tc>
        <w:tc>
          <w:tcPr>
            <w:tcW w:w="2160" w:type="dxa"/>
            <w:vAlign w:val="center"/>
          </w:tcPr>
          <w:p w14:paraId="2834ABF8" w14:textId="77777777" w:rsidR="00143C8C" w:rsidRPr="00CF477D" w:rsidRDefault="00143C8C" w:rsidP="00FE229C">
            <w:pPr>
              <w:rPr>
                <w:rFonts w:ascii="Calibri" w:hAnsi="Calibri" w:cs="Calibri"/>
                <w:b/>
              </w:rPr>
            </w:pPr>
          </w:p>
        </w:tc>
      </w:tr>
      <w:tr w:rsidR="00143C8C" w:rsidRPr="00CF477D" w14:paraId="3790C453" w14:textId="77777777" w:rsidTr="00B83DFD">
        <w:trPr>
          <w:trHeight w:val="688"/>
          <w:jc w:val="center"/>
        </w:trPr>
        <w:tc>
          <w:tcPr>
            <w:tcW w:w="3955" w:type="dxa"/>
            <w:vAlign w:val="center"/>
          </w:tcPr>
          <w:p w14:paraId="4A093F70" w14:textId="77777777" w:rsidR="00143C8C" w:rsidRPr="00CF477D" w:rsidRDefault="00143C8C" w:rsidP="00FE229C">
            <w:pPr>
              <w:rPr>
                <w:rFonts w:ascii="Calibri" w:hAnsi="Calibri" w:cs="Calibri"/>
                <w:b/>
              </w:rPr>
            </w:pPr>
            <w:r w:rsidRPr="00CF477D">
              <w:rPr>
                <w:rFonts w:ascii="Calibri" w:hAnsi="Calibri" w:cs="Calibri"/>
                <w:b/>
              </w:rPr>
              <w:t>Shërbime profesionale në shkollë (psikolog, pedagog, punëtor social etj.)</w:t>
            </w:r>
          </w:p>
        </w:tc>
        <w:tc>
          <w:tcPr>
            <w:tcW w:w="6400" w:type="dxa"/>
            <w:gridSpan w:val="3"/>
            <w:vAlign w:val="center"/>
          </w:tcPr>
          <w:p w14:paraId="5FD379FC" w14:textId="77777777" w:rsidR="00143C8C" w:rsidRPr="00CF477D" w:rsidRDefault="00927339" w:rsidP="00FE229C">
            <w:pPr>
              <w:rPr>
                <w:rFonts w:ascii="Calibri" w:hAnsi="Calibri" w:cs="Calibri"/>
                <w:b/>
              </w:rPr>
            </w:pPr>
            <w:sdt>
              <w:sdtPr>
                <w:rPr>
                  <w:rFonts w:ascii="Calibri" w:hAnsi="Calibri" w:cs="Calibri"/>
                  <w:b/>
                </w:rPr>
                <w:id w:val="1252011554"/>
              </w:sdtPr>
              <w:sdtEndPr/>
              <w:sdtContent>
                <w:r w:rsidR="00143C8C" w:rsidRPr="00CF477D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  <w:r w:rsidR="00143C8C" w:rsidRPr="00CF477D">
                  <w:rPr>
                    <w:rFonts w:ascii="Calibri" w:eastAsia="MS Gothic" w:hAnsi="Calibri" w:cs="Calibri"/>
                    <w:b/>
                  </w:rPr>
                  <w:t xml:space="preserve"> </w:t>
                </w:r>
              </w:sdtContent>
            </w:sdt>
            <w:r w:rsidR="00143C8C" w:rsidRPr="00CF477D">
              <w:rPr>
                <w:rFonts w:ascii="Calibri" w:hAnsi="Calibri" w:cs="Calibri"/>
                <w:b/>
              </w:rPr>
              <w:t>PO</w:t>
            </w:r>
          </w:p>
          <w:p w14:paraId="4EFBB1A1" w14:textId="77777777" w:rsidR="00143C8C" w:rsidRPr="00CF477D" w:rsidRDefault="00927339" w:rsidP="00FE229C">
            <w:pPr>
              <w:rPr>
                <w:rFonts w:ascii="Calibri" w:hAnsi="Calibri" w:cs="Calibri"/>
                <w:b/>
              </w:rPr>
            </w:pPr>
            <w:sdt>
              <w:sdtPr>
                <w:rPr>
                  <w:rFonts w:ascii="Calibri" w:hAnsi="Calibri" w:cs="Calibri"/>
                  <w:b/>
                </w:rPr>
                <w:id w:val="-2053455206"/>
              </w:sdtPr>
              <w:sdtEndPr/>
              <w:sdtContent>
                <w:r w:rsidR="00143C8C" w:rsidRPr="00CF477D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sdtContent>
            </w:sdt>
            <w:r w:rsidR="00143C8C" w:rsidRPr="00CF477D">
              <w:rPr>
                <w:rFonts w:ascii="Calibri" w:hAnsi="Calibri" w:cs="Calibri"/>
                <w:b/>
              </w:rPr>
              <w:t xml:space="preserve">  JO</w:t>
            </w:r>
          </w:p>
          <w:p w14:paraId="28DA5BB6" w14:textId="77777777" w:rsidR="00143C8C" w:rsidRPr="00CF477D" w:rsidRDefault="00143C8C" w:rsidP="00FE229C">
            <w:pPr>
              <w:rPr>
                <w:rFonts w:ascii="Calibri" w:hAnsi="Calibri" w:cs="Calibri"/>
                <w:b/>
              </w:rPr>
            </w:pPr>
          </w:p>
          <w:p w14:paraId="5BFD1002" w14:textId="77777777" w:rsidR="00143C8C" w:rsidRPr="00CF477D" w:rsidRDefault="00143C8C" w:rsidP="00FE229C">
            <w:pPr>
              <w:rPr>
                <w:rFonts w:ascii="Calibri" w:hAnsi="Calibri" w:cs="Calibri"/>
                <w:b/>
              </w:rPr>
            </w:pPr>
            <w:r w:rsidRPr="00CF477D">
              <w:rPr>
                <w:rFonts w:ascii="Calibri" w:hAnsi="Calibri" w:cs="Calibri"/>
                <w:b/>
              </w:rPr>
              <w:t xml:space="preserve">Nëse PO, specifiko: </w:t>
            </w:r>
          </w:p>
          <w:p w14:paraId="165C1417" w14:textId="77777777" w:rsidR="00143C8C" w:rsidRPr="00CF477D" w:rsidRDefault="00143C8C" w:rsidP="00FE229C">
            <w:pPr>
              <w:rPr>
                <w:rFonts w:ascii="Calibri" w:hAnsi="Calibri" w:cs="Calibri"/>
                <w:b/>
              </w:rPr>
            </w:pPr>
          </w:p>
          <w:p w14:paraId="657B7764" w14:textId="77777777" w:rsidR="00143C8C" w:rsidRPr="00CF477D" w:rsidRDefault="00143C8C" w:rsidP="00FE229C">
            <w:pPr>
              <w:rPr>
                <w:rFonts w:ascii="Calibri" w:hAnsi="Calibri" w:cs="Calibri"/>
                <w:b/>
              </w:rPr>
            </w:pPr>
          </w:p>
          <w:p w14:paraId="4CA02AA4" w14:textId="77777777" w:rsidR="00143C8C" w:rsidRPr="00CF477D" w:rsidRDefault="00143C8C" w:rsidP="00FE229C">
            <w:pPr>
              <w:rPr>
                <w:rFonts w:ascii="Calibri" w:hAnsi="Calibri" w:cs="Calibri"/>
                <w:b/>
              </w:rPr>
            </w:pPr>
          </w:p>
        </w:tc>
      </w:tr>
      <w:tr w:rsidR="00143C8C" w:rsidRPr="00CF477D" w14:paraId="6E82AE61" w14:textId="77777777" w:rsidTr="001E4B3D">
        <w:trPr>
          <w:trHeight w:val="643"/>
          <w:jc w:val="center"/>
        </w:trPr>
        <w:tc>
          <w:tcPr>
            <w:tcW w:w="10355" w:type="dxa"/>
            <w:gridSpan w:val="4"/>
            <w:shd w:val="clear" w:color="auto" w:fill="BFBFBF" w:themeFill="background1" w:themeFillShade="BF"/>
            <w:vAlign w:val="center"/>
          </w:tcPr>
          <w:p w14:paraId="47C86976" w14:textId="354C7204" w:rsidR="00143C8C" w:rsidRPr="00CF477D" w:rsidRDefault="001E4B3D" w:rsidP="001E4B3D">
            <w:pPr>
              <w:pStyle w:val="ListParagraph"/>
              <w:rPr>
                <w:rFonts w:ascii="Calibri" w:hAnsi="Calibri" w:cs="Calibri"/>
                <w:b/>
              </w:rPr>
            </w:pPr>
            <w:r w:rsidRPr="00CF477D">
              <w:rPr>
                <w:rFonts w:ascii="Calibri" w:hAnsi="Calibri" w:cs="Calibri"/>
                <w:b/>
              </w:rPr>
              <w:t>Pajisjet dhe Interneti</w:t>
            </w:r>
          </w:p>
        </w:tc>
      </w:tr>
      <w:tr w:rsidR="00143C8C" w:rsidRPr="00CF477D" w14:paraId="54673B00" w14:textId="77777777" w:rsidTr="001E4B3D">
        <w:trPr>
          <w:trHeight w:val="144"/>
          <w:jc w:val="center"/>
        </w:trPr>
        <w:tc>
          <w:tcPr>
            <w:tcW w:w="10355" w:type="dxa"/>
            <w:gridSpan w:val="4"/>
            <w:shd w:val="clear" w:color="auto" w:fill="FFFFFF" w:themeFill="background1"/>
            <w:vAlign w:val="center"/>
          </w:tcPr>
          <w:p w14:paraId="3E188DEE" w14:textId="77777777" w:rsidR="007367D2" w:rsidRDefault="007367D2" w:rsidP="007367D2">
            <w:pPr>
              <w:rPr>
                <w:rFonts w:ascii="Calibri" w:hAnsi="Calibri" w:cs="Calibri"/>
                <w:b/>
                <w:bCs/>
              </w:rPr>
            </w:pPr>
          </w:p>
          <w:p w14:paraId="0DE2D37D" w14:textId="1FCE0813" w:rsidR="001E4B3D" w:rsidRPr="007367D2" w:rsidRDefault="007367D2" w:rsidP="007367D2">
            <w:pPr>
              <w:rPr>
                <w:rFonts w:ascii="Calibri" w:hAnsi="Calibri" w:cs="Calibri"/>
                <w:b/>
                <w:bCs/>
              </w:rPr>
            </w:pPr>
            <w:r w:rsidRPr="007367D2">
              <w:rPr>
                <w:rFonts w:ascii="Calibri" w:hAnsi="Calibri" w:cs="Calibri"/>
                <w:b/>
                <w:bCs/>
              </w:rPr>
              <w:t>A ka shkolla profil/kanal zyrtar në rrjete sociale apo platforma të tjera të komunikimit me publikun</w:t>
            </w:r>
            <w:r w:rsidR="001E4B3D" w:rsidRPr="007367D2">
              <w:rPr>
                <w:rFonts w:ascii="Calibri" w:hAnsi="Calibri" w:cs="Calibri"/>
                <w:b/>
                <w:bCs/>
              </w:rPr>
              <w:t>?</w:t>
            </w:r>
          </w:p>
          <w:p w14:paraId="51D8252C" w14:textId="77777777" w:rsidR="001E4B3D" w:rsidRPr="00CF477D" w:rsidRDefault="001E4B3D" w:rsidP="001E4B3D">
            <w:pPr>
              <w:rPr>
                <w:rFonts w:ascii="Calibri" w:hAnsi="Calibri" w:cs="Calibri"/>
              </w:rPr>
            </w:pPr>
          </w:p>
          <w:p w14:paraId="6C16DCC0" w14:textId="1A553A1F" w:rsidR="001E4B3D" w:rsidRDefault="001E4B3D" w:rsidP="001E4B3D">
            <w:pPr>
              <w:rPr>
                <w:rFonts w:ascii="Calibri" w:hAnsi="Calibri" w:cs="Calibri"/>
              </w:rPr>
            </w:pPr>
            <w:r w:rsidRPr="00CF477D">
              <w:rPr>
                <w:rFonts w:ascii="Calibri" w:hAnsi="Calibri" w:cs="Calibri"/>
              </w:rPr>
              <w:t>N</w:t>
            </w:r>
            <w:r w:rsidR="007367D2">
              <w:rPr>
                <w:rFonts w:ascii="Calibri" w:hAnsi="Calibri" w:cs="Calibri"/>
              </w:rPr>
              <w:t>ëse PO, Listo</w:t>
            </w:r>
            <w:r w:rsidRPr="00CF477D">
              <w:rPr>
                <w:rFonts w:ascii="Calibri" w:hAnsi="Calibri" w:cs="Calibri"/>
              </w:rPr>
              <w:t xml:space="preserve">: </w:t>
            </w:r>
            <w:r w:rsidR="007367D2">
              <w:rPr>
                <w:rFonts w:ascii="Calibri" w:hAnsi="Calibri" w:cs="Calibri"/>
              </w:rPr>
              <w:t xml:space="preserve">1. </w:t>
            </w:r>
            <w:r w:rsidRPr="00CF477D">
              <w:rPr>
                <w:rFonts w:ascii="Calibri" w:hAnsi="Calibri" w:cs="Calibri"/>
              </w:rPr>
              <w:t>____________</w:t>
            </w:r>
            <w:r w:rsidR="007367D2">
              <w:rPr>
                <w:rFonts w:ascii="Calibri" w:hAnsi="Calibri" w:cs="Calibri"/>
              </w:rPr>
              <w:t>; 2.</w:t>
            </w:r>
            <w:r w:rsidR="007367D2" w:rsidRPr="00CF477D">
              <w:rPr>
                <w:rFonts w:ascii="Calibri" w:hAnsi="Calibri" w:cs="Calibri"/>
              </w:rPr>
              <w:t xml:space="preserve"> ____________</w:t>
            </w:r>
            <w:r w:rsidR="007367D2">
              <w:rPr>
                <w:rFonts w:ascii="Calibri" w:hAnsi="Calibri" w:cs="Calibri"/>
              </w:rPr>
              <w:t>; 3.</w:t>
            </w:r>
            <w:r w:rsidR="007367D2" w:rsidRPr="00CF477D">
              <w:rPr>
                <w:rFonts w:ascii="Calibri" w:hAnsi="Calibri" w:cs="Calibri"/>
              </w:rPr>
              <w:t xml:space="preserve"> ____________</w:t>
            </w:r>
            <w:r w:rsidR="007367D2">
              <w:rPr>
                <w:rFonts w:ascii="Calibri" w:hAnsi="Calibri" w:cs="Calibri"/>
              </w:rPr>
              <w:t>; 4.</w:t>
            </w:r>
            <w:r w:rsidR="007367D2" w:rsidRPr="00CF477D">
              <w:rPr>
                <w:rFonts w:ascii="Calibri" w:hAnsi="Calibri" w:cs="Calibri"/>
              </w:rPr>
              <w:t xml:space="preserve"> ____________</w:t>
            </w:r>
            <w:r w:rsidR="007367D2">
              <w:rPr>
                <w:rFonts w:ascii="Calibri" w:hAnsi="Calibri" w:cs="Calibri"/>
              </w:rPr>
              <w:t xml:space="preserve">; 5. </w:t>
            </w:r>
            <w:r w:rsidR="007367D2" w:rsidRPr="00CF477D">
              <w:rPr>
                <w:rFonts w:ascii="Calibri" w:hAnsi="Calibri" w:cs="Calibri"/>
              </w:rPr>
              <w:t>____________</w:t>
            </w:r>
            <w:r w:rsidR="007367D2">
              <w:rPr>
                <w:rFonts w:ascii="Calibri" w:hAnsi="Calibri" w:cs="Calibri"/>
              </w:rPr>
              <w:t>.</w:t>
            </w:r>
          </w:p>
          <w:p w14:paraId="39BB9C0A" w14:textId="77777777" w:rsidR="007367D2" w:rsidRPr="00CF477D" w:rsidRDefault="007367D2" w:rsidP="001E4B3D">
            <w:pPr>
              <w:rPr>
                <w:rFonts w:ascii="Calibri" w:hAnsi="Calibri" w:cs="Calibri"/>
              </w:rPr>
            </w:pPr>
          </w:p>
          <w:p w14:paraId="232A2502" w14:textId="77777777" w:rsidR="001C7C8A" w:rsidRPr="00CF477D" w:rsidRDefault="001C7C8A" w:rsidP="001C7C8A">
            <w:pPr>
              <w:rPr>
                <w:rFonts w:ascii="Calibri" w:hAnsi="Calibri" w:cs="Calibri"/>
                <w:b/>
                <w:bCs/>
              </w:rPr>
            </w:pPr>
          </w:p>
          <w:p w14:paraId="42F3C473" w14:textId="17118588" w:rsidR="001C7C8A" w:rsidRPr="007367D2" w:rsidRDefault="001C7C8A" w:rsidP="007367D2">
            <w:pPr>
              <w:rPr>
                <w:rFonts w:ascii="Calibri" w:hAnsi="Calibri" w:cs="Calibri"/>
                <w:b/>
              </w:rPr>
            </w:pPr>
            <w:r w:rsidRPr="00CF477D">
              <w:rPr>
                <w:rFonts w:ascii="Calibri" w:hAnsi="Calibri" w:cs="Calibri"/>
                <w:b/>
                <w:bCs/>
              </w:rPr>
              <w:t xml:space="preserve">A ka shkolla qasje në internet? </w:t>
            </w:r>
            <w:r w:rsidRPr="00CF477D">
              <w:rPr>
                <w:rFonts w:ascii="Calibri" w:hAnsi="Calibri" w:cs="Calibri"/>
              </w:rPr>
              <w:t xml:space="preserve">    </w:t>
            </w:r>
            <w:sdt>
              <w:sdtPr>
                <w:rPr>
                  <w:rFonts w:ascii="Calibri" w:hAnsi="Calibri" w:cs="Calibri"/>
                  <w:b/>
                </w:rPr>
                <w:id w:val="1120272642"/>
              </w:sdtPr>
              <w:sdtEndPr/>
              <w:sdtContent>
                <w:r w:rsidR="007367D2" w:rsidRPr="00CF477D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  <w:r w:rsidR="007367D2" w:rsidRPr="00CF477D">
                  <w:rPr>
                    <w:rFonts w:ascii="Calibri" w:eastAsia="MS Gothic" w:hAnsi="Calibri" w:cs="Calibri"/>
                    <w:b/>
                  </w:rPr>
                  <w:t xml:space="preserve"> </w:t>
                </w:r>
              </w:sdtContent>
            </w:sdt>
            <w:r w:rsidR="007367D2" w:rsidRPr="00CF477D">
              <w:rPr>
                <w:rFonts w:ascii="Calibri" w:hAnsi="Calibri" w:cs="Calibri"/>
                <w:b/>
              </w:rPr>
              <w:t>PO</w:t>
            </w:r>
            <w:r w:rsidR="007367D2">
              <w:rPr>
                <w:rFonts w:ascii="Calibri" w:hAnsi="Calibri" w:cs="Calibri"/>
                <w:b/>
              </w:rPr>
              <w:t xml:space="preserve">     </w:t>
            </w:r>
            <w:sdt>
              <w:sdtPr>
                <w:rPr>
                  <w:rFonts w:ascii="Calibri" w:hAnsi="Calibri" w:cs="Calibri"/>
                  <w:b/>
                </w:rPr>
                <w:id w:val="-199098984"/>
              </w:sdtPr>
              <w:sdtEndPr/>
              <w:sdtContent>
                <w:r w:rsidR="007367D2" w:rsidRPr="00CF477D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sdtContent>
            </w:sdt>
            <w:r w:rsidR="007367D2" w:rsidRPr="00CF477D">
              <w:rPr>
                <w:rFonts w:ascii="Calibri" w:hAnsi="Calibri" w:cs="Calibri"/>
                <w:b/>
              </w:rPr>
              <w:t xml:space="preserve">  JO</w:t>
            </w:r>
          </w:p>
          <w:p w14:paraId="1CC45994" w14:textId="77777777" w:rsidR="001C7C8A" w:rsidRPr="00CF477D" w:rsidRDefault="001C7C8A" w:rsidP="001C7C8A">
            <w:pPr>
              <w:rPr>
                <w:rFonts w:ascii="Calibri" w:hAnsi="Calibri" w:cs="Calibri"/>
              </w:rPr>
            </w:pPr>
          </w:p>
          <w:p w14:paraId="1BA53600" w14:textId="77777777" w:rsidR="00143C8C" w:rsidRDefault="00143C8C" w:rsidP="00FE229C">
            <w:pPr>
              <w:rPr>
                <w:rFonts w:ascii="Calibri" w:hAnsi="Calibri" w:cs="Calibri"/>
              </w:rPr>
            </w:pPr>
          </w:p>
          <w:p w14:paraId="56108FBD" w14:textId="29A78BA6" w:rsidR="007367D2" w:rsidRPr="00CF477D" w:rsidRDefault="007367D2" w:rsidP="00FE229C">
            <w:pPr>
              <w:rPr>
                <w:rFonts w:ascii="Calibri" w:hAnsi="Calibri" w:cs="Calibri"/>
              </w:rPr>
            </w:pPr>
          </w:p>
        </w:tc>
      </w:tr>
      <w:tr w:rsidR="00143C8C" w:rsidRPr="00CF477D" w14:paraId="57F20E8B" w14:textId="77777777" w:rsidTr="001E4B3D">
        <w:trPr>
          <w:trHeight w:val="733"/>
          <w:jc w:val="center"/>
        </w:trPr>
        <w:tc>
          <w:tcPr>
            <w:tcW w:w="10355" w:type="dxa"/>
            <w:gridSpan w:val="4"/>
            <w:shd w:val="clear" w:color="auto" w:fill="BFBFBF" w:themeFill="background1" w:themeFillShade="BF"/>
            <w:vAlign w:val="center"/>
          </w:tcPr>
          <w:p w14:paraId="174F4AB7" w14:textId="200C37B0" w:rsidR="00143C8C" w:rsidRPr="00CF477D" w:rsidRDefault="00920FCC" w:rsidP="00920FCC">
            <w:pPr>
              <w:rPr>
                <w:rFonts w:ascii="Calibri" w:hAnsi="Calibri" w:cs="Calibri"/>
                <w:b/>
              </w:rPr>
            </w:pPr>
            <w:r w:rsidRPr="00CF477D">
              <w:rPr>
                <w:rFonts w:ascii="Calibri" w:hAnsi="Calibri" w:cs="Calibri"/>
                <w:b/>
              </w:rPr>
              <w:lastRenderedPageBreak/>
              <w:t>G</w:t>
            </w:r>
            <w:r w:rsidR="00143C8C" w:rsidRPr="00CF477D">
              <w:rPr>
                <w:rFonts w:ascii="Calibri" w:hAnsi="Calibri" w:cs="Calibri"/>
                <w:b/>
              </w:rPr>
              <w:t>atishmëri</w:t>
            </w:r>
            <w:r w:rsidRPr="00CF477D">
              <w:rPr>
                <w:rFonts w:ascii="Calibri" w:hAnsi="Calibri" w:cs="Calibri"/>
                <w:b/>
              </w:rPr>
              <w:t xml:space="preserve">a </w:t>
            </w:r>
            <w:r w:rsidR="00143C8C" w:rsidRPr="00CF477D">
              <w:rPr>
                <w:rFonts w:ascii="Calibri" w:hAnsi="Calibri" w:cs="Calibri"/>
                <w:b/>
              </w:rPr>
              <w:t xml:space="preserve">e </w:t>
            </w:r>
            <w:proofErr w:type="spellStart"/>
            <w:r w:rsidR="00143C8C" w:rsidRPr="00CF477D">
              <w:rPr>
                <w:rFonts w:ascii="Calibri" w:hAnsi="Calibri" w:cs="Calibri"/>
                <w:b/>
              </w:rPr>
              <w:t>menaxhmentit</w:t>
            </w:r>
            <w:proofErr w:type="spellEnd"/>
            <w:r w:rsidR="00143C8C" w:rsidRPr="00CF477D">
              <w:rPr>
                <w:rFonts w:ascii="Calibri" w:hAnsi="Calibri" w:cs="Calibri"/>
                <w:b/>
              </w:rPr>
              <w:t xml:space="preserve"> dhe stafit të shkollës për t</w:t>
            </w:r>
            <w:r w:rsidRPr="00CF477D">
              <w:rPr>
                <w:rFonts w:ascii="Calibri" w:hAnsi="Calibri" w:cs="Calibri"/>
                <w:b/>
              </w:rPr>
              <w:t>ë përkrahur apo për t</w:t>
            </w:r>
            <w:r w:rsidR="00143C8C" w:rsidRPr="00CF477D">
              <w:rPr>
                <w:rFonts w:ascii="Calibri" w:hAnsi="Calibri" w:cs="Calibri"/>
                <w:b/>
              </w:rPr>
              <w:t xml:space="preserve">’u përfshirë në aktivitetet që do të ofrohen nga projekti </w:t>
            </w:r>
            <w:r w:rsidRPr="00CF477D">
              <w:rPr>
                <w:rFonts w:ascii="Calibri" w:hAnsi="Calibri" w:cs="Calibri"/>
                <w:b/>
              </w:rPr>
              <w:t>(ju lutem përgjigjuni pyetjeve në vijim):</w:t>
            </w:r>
          </w:p>
        </w:tc>
      </w:tr>
      <w:tr w:rsidR="00143C8C" w:rsidRPr="00CF477D" w14:paraId="6D3FB352" w14:textId="77777777" w:rsidTr="001E4B3D">
        <w:trPr>
          <w:trHeight w:val="287"/>
          <w:jc w:val="center"/>
        </w:trPr>
        <w:tc>
          <w:tcPr>
            <w:tcW w:w="10355" w:type="dxa"/>
            <w:gridSpan w:val="4"/>
          </w:tcPr>
          <w:p w14:paraId="644FD906" w14:textId="7DDF7C75" w:rsidR="00920FCC" w:rsidRPr="00CF477D" w:rsidRDefault="00920FCC" w:rsidP="00104139">
            <w:pPr>
              <w:pStyle w:val="ListParagraph"/>
              <w:numPr>
                <w:ilvl w:val="0"/>
                <w:numId w:val="20"/>
              </w:numPr>
              <w:rPr>
                <w:rFonts w:ascii="Calibri" w:hAnsi="Calibri" w:cs="Calibri"/>
                <w:b/>
                <w:bCs/>
              </w:rPr>
            </w:pPr>
            <w:r w:rsidRPr="00CF477D">
              <w:rPr>
                <w:rFonts w:ascii="Calibri" w:hAnsi="Calibri" w:cs="Calibri"/>
                <w:b/>
                <w:bCs/>
              </w:rPr>
              <w:t>A e ka shkolla përkrahjen e DKA-së për këtë projekt?</w:t>
            </w:r>
          </w:p>
          <w:p w14:paraId="01B69E14" w14:textId="336FFEB8" w:rsidR="00104139" w:rsidRPr="00CF477D" w:rsidRDefault="00104139" w:rsidP="00104139">
            <w:pPr>
              <w:pStyle w:val="ListParagraph"/>
              <w:rPr>
                <w:rFonts w:ascii="Calibri" w:hAnsi="Calibri" w:cs="Calibri"/>
              </w:rPr>
            </w:pPr>
          </w:p>
          <w:p w14:paraId="6A8BB5AD" w14:textId="77777777" w:rsidR="006E32D4" w:rsidRPr="00CF477D" w:rsidRDefault="006E32D4" w:rsidP="00104139">
            <w:pPr>
              <w:pStyle w:val="ListParagraph"/>
              <w:rPr>
                <w:rFonts w:ascii="Calibri" w:hAnsi="Calibri" w:cs="Calibri"/>
              </w:rPr>
            </w:pPr>
          </w:p>
          <w:p w14:paraId="42DC23EF" w14:textId="55DB0542" w:rsidR="00920FCC" w:rsidRPr="00CF477D" w:rsidRDefault="00920FCC" w:rsidP="00104139">
            <w:pPr>
              <w:pStyle w:val="ListParagraph"/>
              <w:numPr>
                <w:ilvl w:val="0"/>
                <w:numId w:val="20"/>
              </w:numPr>
              <w:rPr>
                <w:rFonts w:ascii="Calibri" w:hAnsi="Calibri" w:cs="Calibri"/>
                <w:b/>
                <w:bCs/>
              </w:rPr>
            </w:pPr>
            <w:r w:rsidRPr="00CF477D">
              <w:rPr>
                <w:rFonts w:ascii="Calibri" w:hAnsi="Calibri" w:cs="Calibri"/>
                <w:b/>
                <w:bCs/>
              </w:rPr>
              <w:t xml:space="preserve">A e kanë mësimdhënësit dhe nxënësit mbështetjen e </w:t>
            </w:r>
            <w:proofErr w:type="spellStart"/>
            <w:r w:rsidRPr="00CF477D">
              <w:rPr>
                <w:rFonts w:ascii="Calibri" w:hAnsi="Calibri" w:cs="Calibri"/>
                <w:b/>
                <w:bCs/>
              </w:rPr>
              <w:t>menaxhmentit</w:t>
            </w:r>
            <w:proofErr w:type="spellEnd"/>
            <w:r w:rsidRPr="00CF477D">
              <w:rPr>
                <w:rFonts w:ascii="Calibri" w:hAnsi="Calibri" w:cs="Calibri"/>
                <w:b/>
                <w:bCs/>
              </w:rPr>
              <w:t xml:space="preserve"> shkollor për pjesëmarrje në këtë projekt?</w:t>
            </w:r>
          </w:p>
          <w:p w14:paraId="2C5DCB7C" w14:textId="77777777" w:rsidR="00104139" w:rsidRPr="00CF477D" w:rsidRDefault="00104139" w:rsidP="00104139">
            <w:pPr>
              <w:pStyle w:val="ListParagraph"/>
              <w:rPr>
                <w:rFonts w:ascii="Calibri" w:hAnsi="Calibri" w:cs="Calibri"/>
              </w:rPr>
            </w:pPr>
          </w:p>
          <w:p w14:paraId="4E65A452" w14:textId="77777777" w:rsidR="00104139" w:rsidRPr="00CF477D" w:rsidRDefault="00104139" w:rsidP="00104139">
            <w:pPr>
              <w:pStyle w:val="ListParagraph"/>
              <w:rPr>
                <w:rFonts w:ascii="Calibri" w:hAnsi="Calibri" w:cs="Calibri"/>
              </w:rPr>
            </w:pPr>
          </w:p>
          <w:p w14:paraId="7C24CFF2" w14:textId="01231065" w:rsidR="00143C8C" w:rsidRPr="00CF477D" w:rsidRDefault="00920FCC" w:rsidP="00104139">
            <w:pPr>
              <w:pStyle w:val="ListParagraph"/>
              <w:numPr>
                <w:ilvl w:val="0"/>
                <w:numId w:val="20"/>
              </w:numPr>
              <w:rPr>
                <w:rFonts w:ascii="Calibri" w:hAnsi="Calibri" w:cs="Calibri"/>
                <w:b/>
                <w:bCs/>
              </w:rPr>
            </w:pPr>
            <w:r w:rsidRPr="00CF477D">
              <w:rPr>
                <w:rFonts w:ascii="Calibri" w:hAnsi="Calibri" w:cs="Calibri"/>
                <w:b/>
                <w:bCs/>
              </w:rPr>
              <w:t>A jeni të gatshëm të ofroni hapësira për mbajtjen e aktiviteteve të projektit?</w:t>
            </w:r>
          </w:p>
          <w:p w14:paraId="393893BC" w14:textId="77777777" w:rsidR="00920FCC" w:rsidRPr="00CF477D" w:rsidRDefault="00920FCC" w:rsidP="00920FCC">
            <w:pPr>
              <w:ind w:left="360"/>
              <w:rPr>
                <w:rFonts w:ascii="Calibri" w:hAnsi="Calibri" w:cs="Calibri"/>
              </w:rPr>
            </w:pPr>
          </w:p>
          <w:p w14:paraId="2B4A74DF" w14:textId="77777777" w:rsidR="00143C8C" w:rsidRPr="00CF477D" w:rsidRDefault="00143C8C" w:rsidP="00FE229C">
            <w:pPr>
              <w:rPr>
                <w:rFonts w:ascii="Calibri" w:hAnsi="Calibri" w:cs="Calibri"/>
              </w:rPr>
            </w:pPr>
          </w:p>
          <w:p w14:paraId="62724F86" w14:textId="77777777" w:rsidR="00143C8C" w:rsidRPr="00CF477D" w:rsidRDefault="00143C8C" w:rsidP="00FE229C">
            <w:pPr>
              <w:rPr>
                <w:rFonts w:ascii="Calibri" w:hAnsi="Calibri" w:cs="Calibri"/>
              </w:rPr>
            </w:pPr>
          </w:p>
          <w:p w14:paraId="7CC002FE" w14:textId="77777777" w:rsidR="00143C8C" w:rsidRPr="00CF477D" w:rsidRDefault="00143C8C" w:rsidP="00FE229C">
            <w:pPr>
              <w:rPr>
                <w:rFonts w:ascii="Calibri" w:hAnsi="Calibri" w:cs="Calibri"/>
              </w:rPr>
            </w:pPr>
          </w:p>
        </w:tc>
      </w:tr>
      <w:tr w:rsidR="00143C8C" w:rsidRPr="00CF477D" w14:paraId="0D748845" w14:textId="77777777" w:rsidTr="001E4B3D">
        <w:trPr>
          <w:trHeight w:val="144"/>
          <w:jc w:val="center"/>
        </w:trPr>
        <w:tc>
          <w:tcPr>
            <w:tcW w:w="10355" w:type="dxa"/>
            <w:gridSpan w:val="4"/>
            <w:shd w:val="clear" w:color="auto" w:fill="BFBFBF" w:themeFill="background1" w:themeFillShade="BF"/>
            <w:vAlign w:val="center"/>
          </w:tcPr>
          <w:p w14:paraId="3FCF441B" w14:textId="5D1EB254" w:rsidR="00143C8C" w:rsidRPr="00CF477D" w:rsidRDefault="00920FCC" w:rsidP="00920FCC">
            <w:pPr>
              <w:rPr>
                <w:rFonts w:ascii="Calibri" w:hAnsi="Calibri" w:cs="Calibri"/>
                <w:b/>
              </w:rPr>
            </w:pPr>
            <w:r w:rsidRPr="00CF477D">
              <w:rPr>
                <w:rFonts w:ascii="Calibri" w:hAnsi="Calibri" w:cs="Calibri"/>
                <w:b/>
              </w:rPr>
              <w:t>P</w:t>
            </w:r>
            <w:r w:rsidR="00143C8C" w:rsidRPr="00CF477D">
              <w:rPr>
                <w:rFonts w:ascii="Calibri" w:hAnsi="Calibri" w:cs="Calibri"/>
                <w:b/>
              </w:rPr>
              <w:t>ërvoj</w:t>
            </w:r>
            <w:r w:rsidRPr="00CF477D">
              <w:rPr>
                <w:rFonts w:ascii="Calibri" w:hAnsi="Calibri" w:cs="Calibri"/>
                <w:b/>
              </w:rPr>
              <w:t xml:space="preserve">a </w:t>
            </w:r>
            <w:r w:rsidR="00143C8C" w:rsidRPr="00CF477D">
              <w:rPr>
                <w:rFonts w:ascii="Calibri" w:hAnsi="Calibri" w:cs="Calibri"/>
                <w:b/>
              </w:rPr>
              <w:t xml:space="preserve">e shkollës në projekte </w:t>
            </w:r>
            <w:r w:rsidRPr="00CF477D">
              <w:rPr>
                <w:rFonts w:ascii="Calibri" w:hAnsi="Calibri" w:cs="Calibri"/>
                <w:b/>
              </w:rPr>
              <w:t>me aktivitete jashtë</w:t>
            </w:r>
            <w:r w:rsidR="00276C66">
              <w:rPr>
                <w:rFonts w:ascii="Calibri" w:hAnsi="Calibri" w:cs="Calibri"/>
                <w:b/>
              </w:rPr>
              <w:t xml:space="preserve"> </w:t>
            </w:r>
            <w:proofErr w:type="spellStart"/>
            <w:r w:rsidRPr="00CF477D">
              <w:rPr>
                <w:rFonts w:ascii="Calibri" w:hAnsi="Calibri" w:cs="Calibri"/>
                <w:b/>
              </w:rPr>
              <w:t>kurrikulare</w:t>
            </w:r>
            <w:proofErr w:type="spellEnd"/>
            <w:r w:rsidRPr="00CF477D">
              <w:rPr>
                <w:rFonts w:ascii="Calibri" w:hAnsi="Calibri" w:cs="Calibri"/>
                <w:b/>
              </w:rPr>
              <w:t xml:space="preserve"> dhe përdorim të teknologjisë arsimore:</w:t>
            </w:r>
          </w:p>
        </w:tc>
      </w:tr>
      <w:tr w:rsidR="00143C8C" w:rsidRPr="00CF477D" w14:paraId="70A288B3" w14:textId="77777777" w:rsidTr="001E4B3D">
        <w:trPr>
          <w:trHeight w:val="144"/>
          <w:jc w:val="center"/>
        </w:trPr>
        <w:tc>
          <w:tcPr>
            <w:tcW w:w="10355" w:type="dxa"/>
            <w:gridSpan w:val="4"/>
            <w:shd w:val="clear" w:color="auto" w:fill="auto"/>
            <w:vAlign w:val="center"/>
          </w:tcPr>
          <w:p w14:paraId="4A9C64FB" w14:textId="54CF8927" w:rsidR="00143C8C" w:rsidRPr="00CF477D" w:rsidRDefault="00920FCC" w:rsidP="00104139">
            <w:pPr>
              <w:pStyle w:val="ListParagraph"/>
              <w:numPr>
                <w:ilvl w:val="0"/>
                <w:numId w:val="21"/>
              </w:numPr>
              <w:rPr>
                <w:rFonts w:ascii="Calibri" w:hAnsi="Calibri" w:cs="Calibri"/>
                <w:b/>
              </w:rPr>
            </w:pPr>
            <w:r w:rsidRPr="00CF477D">
              <w:rPr>
                <w:rFonts w:ascii="Calibri" w:hAnsi="Calibri" w:cs="Calibri"/>
                <w:b/>
              </w:rPr>
              <w:t xml:space="preserve">Ju lutem </w:t>
            </w:r>
            <w:r w:rsidR="001179E3" w:rsidRPr="00CF477D">
              <w:rPr>
                <w:rFonts w:ascii="Calibri" w:hAnsi="Calibri" w:cs="Calibri"/>
                <w:b/>
              </w:rPr>
              <w:t xml:space="preserve">shkruani </w:t>
            </w:r>
            <w:r w:rsidRPr="00CF477D">
              <w:rPr>
                <w:rFonts w:ascii="Calibri" w:hAnsi="Calibri" w:cs="Calibri"/>
                <w:b/>
              </w:rPr>
              <w:t xml:space="preserve">në cilat projekte të mëhershme/aktuale keni </w:t>
            </w:r>
            <w:r w:rsidR="001179E3" w:rsidRPr="00CF477D">
              <w:rPr>
                <w:rFonts w:ascii="Calibri" w:hAnsi="Calibri" w:cs="Calibri"/>
                <w:b/>
              </w:rPr>
              <w:t>qenë pjesë e zbatimit:</w:t>
            </w:r>
          </w:p>
          <w:p w14:paraId="6CDAC793" w14:textId="77777777" w:rsidR="00143C8C" w:rsidRPr="00CF477D" w:rsidRDefault="00143C8C" w:rsidP="00FE229C">
            <w:pPr>
              <w:pStyle w:val="ListParagraph"/>
              <w:rPr>
                <w:rFonts w:ascii="Calibri" w:hAnsi="Calibri" w:cs="Calibri"/>
                <w:b/>
              </w:rPr>
            </w:pPr>
          </w:p>
          <w:p w14:paraId="20273CCE" w14:textId="77777777" w:rsidR="00143C8C" w:rsidRPr="00CF477D" w:rsidRDefault="00143C8C" w:rsidP="00FE229C">
            <w:pPr>
              <w:pStyle w:val="ListParagraph"/>
              <w:rPr>
                <w:rFonts w:ascii="Calibri" w:hAnsi="Calibri" w:cs="Calibri"/>
                <w:b/>
              </w:rPr>
            </w:pPr>
          </w:p>
          <w:p w14:paraId="1C545B9E" w14:textId="77777777" w:rsidR="00143C8C" w:rsidRPr="00CF477D" w:rsidRDefault="00143C8C" w:rsidP="00FE229C">
            <w:pPr>
              <w:pStyle w:val="ListParagraph"/>
              <w:rPr>
                <w:rFonts w:ascii="Calibri" w:hAnsi="Calibri" w:cs="Calibri"/>
                <w:b/>
              </w:rPr>
            </w:pPr>
          </w:p>
          <w:p w14:paraId="6B4B7963" w14:textId="77777777" w:rsidR="00143C8C" w:rsidRPr="00CF477D" w:rsidRDefault="00143C8C" w:rsidP="00FE229C">
            <w:pPr>
              <w:pStyle w:val="ListParagraph"/>
              <w:rPr>
                <w:rFonts w:ascii="Calibri" w:hAnsi="Calibri" w:cs="Calibri"/>
                <w:b/>
              </w:rPr>
            </w:pPr>
          </w:p>
          <w:p w14:paraId="52B64BF0" w14:textId="77777777" w:rsidR="00143C8C" w:rsidRPr="00CF477D" w:rsidRDefault="00143C8C" w:rsidP="006E32D4">
            <w:pPr>
              <w:rPr>
                <w:rFonts w:ascii="Calibri" w:hAnsi="Calibri" w:cs="Calibri"/>
                <w:b/>
              </w:rPr>
            </w:pPr>
          </w:p>
          <w:p w14:paraId="368C1499" w14:textId="77777777" w:rsidR="00143C8C" w:rsidRPr="00CF477D" w:rsidRDefault="00143C8C" w:rsidP="00FE229C">
            <w:pPr>
              <w:pStyle w:val="ListParagraph"/>
              <w:rPr>
                <w:rFonts w:ascii="Calibri" w:hAnsi="Calibri" w:cs="Calibri"/>
                <w:b/>
              </w:rPr>
            </w:pPr>
          </w:p>
          <w:p w14:paraId="36FF0654" w14:textId="77777777" w:rsidR="00143C8C" w:rsidRPr="00CF477D" w:rsidRDefault="00143C8C" w:rsidP="00FE229C">
            <w:pPr>
              <w:pStyle w:val="ListParagraph"/>
              <w:rPr>
                <w:rFonts w:ascii="Calibri" w:hAnsi="Calibri" w:cs="Calibri"/>
                <w:b/>
              </w:rPr>
            </w:pPr>
          </w:p>
        </w:tc>
      </w:tr>
    </w:tbl>
    <w:p w14:paraId="32977058" w14:textId="2D93D59B" w:rsidR="00143C8C" w:rsidRDefault="00143C8C" w:rsidP="00143C8C">
      <w:pPr>
        <w:spacing w:after="0" w:line="240" w:lineRule="auto"/>
        <w:ind w:left="720" w:right="476"/>
        <w:jc w:val="center"/>
        <w:rPr>
          <w:rFonts w:cstheme="minorHAnsi"/>
          <w:b/>
          <w:sz w:val="28"/>
          <w:szCs w:val="28"/>
        </w:rPr>
      </w:pPr>
    </w:p>
    <w:p w14:paraId="1B765EF9" w14:textId="77777777" w:rsidR="00CF477D" w:rsidRPr="00104139" w:rsidRDefault="00CF477D" w:rsidP="00143C8C">
      <w:pPr>
        <w:spacing w:after="0" w:line="240" w:lineRule="auto"/>
        <w:ind w:left="720" w:right="476"/>
        <w:jc w:val="center"/>
        <w:rPr>
          <w:rFonts w:cstheme="minorHAnsi"/>
          <w:b/>
          <w:sz w:val="28"/>
          <w:szCs w:val="28"/>
        </w:rPr>
      </w:pPr>
    </w:p>
    <w:tbl>
      <w:tblPr>
        <w:tblStyle w:val="TableGrid"/>
        <w:tblW w:w="953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55"/>
        <w:gridCol w:w="4680"/>
      </w:tblGrid>
      <w:tr w:rsidR="001179E3" w:rsidRPr="00104139" w14:paraId="6B457FD0" w14:textId="77777777" w:rsidTr="00104139">
        <w:tc>
          <w:tcPr>
            <w:tcW w:w="4855" w:type="dxa"/>
          </w:tcPr>
          <w:p w14:paraId="691356F5" w14:textId="102C9C31" w:rsidR="001179E3" w:rsidRPr="00104139" w:rsidRDefault="001179E3" w:rsidP="001179E3">
            <w:pPr>
              <w:rPr>
                <w:rFonts w:cstheme="minorHAnsi"/>
                <w:b/>
                <w:bCs/>
              </w:rPr>
            </w:pPr>
            <w:r w:rsidRPr="00104139">
              <w:rPr>
                <w:rFonts w:cstheme="minorHAnsi"/>
                <w:b/>
                <w:bCs/>
              </w:rPr>
              <w:t xml:space="preserve">Drejtori / Përfaqësuesi i shkollës   </w:t>
            </w:r>
            <w:r w:rsidRPr="00104139">
              <w:rPr>
                <w:rFonts w:cstheme="minorHAnsi"/>
                <w:b/>
                <w:bCs/>
              </w:rPr>
              <w:tab/>
            </w:r>
            <w:r w:rsidRPr="00104139">
              <w:rPr>
                <w:rFonts w:cstheme="minorHAnsi"/>
                <w:b/>
                <w:bCs/>
              </w:rPr>
              <w:tab/>
              <w:t xml:space="preserve"> </w:t>
            </w:r>
            <w:r w:rsidRPr="00104139">
              <w:rPr>
                <w:rFonts w:cstheme="minorHAnsi"/>
                <w:b/>
                <w:bCs/>
              </w:rPr>
              <w:tab/>
              <w:t xml:space="preserve">            </w:t>
            </w:r>
          </w:p>
          <w:p w14:paraId="25FBE639" w14:textId="77777777" w:rsidR="001179E3" w:rsidRPr="00104139" w:rsidRDefault="001179E3" w:rsidP="001179E3">
            <w:pPr>
              <w:ind w:right="476"/>
              <w:jc w:val="both"/>
              <w:rPr>
                <w:rFonts w:cstheme="minorHAnsi"/>
              </w:rPr>
            </w:pPr>
          </w:p>
          <w:p w14:paraId="3908FDD4" w14:textId="77777777" w:rsidR="001179E3" w:rsidRPr="00104139" w:rsidRDefault="001179E3" w:rsidP="001179E3">
            <w:pPr>
              <w:ind w:right="476"/>
              <w:rPr>
                <w:rFonts w:cstheme="minorHAnsi"/>
              </w:rPr>
            </w:pPr>
            <w:r w:rsidRPr="00104139">
              <w:rPr>
                <w:rFonts w:cstheme="minorHAnsi"/>
              </w:rPr>
              <w:t xml:space="preserve">Emri dhe mbiemri: </w:t>
            </w:r>
          </w:p>
          <w:p w14:paraId="46F6B682" w14:textId="77777777" w:rsidR="001179E3" w:rsidRPr="00104139" w:rsidRDefault="001179E3" w:rsidP="001179E3">
            <w:pPr>
              <w:ind w:right="476"/>
              <w:rPr>
                <w:rFonts w:cstheme="minorHAnsi"/>
              </w:rPr>
            </w:pPr>
          </w:p>
          <w:p w14:paraId="6EBAC514" w14:textId="28FE8310" w:rsidR="001179E3" w:rsidRPr="00104139" w:rsidRDefault="001179E3" w:rsidP="001179E3">
            <w:pPr>
              <w:ind w:right="476"/>
              <w:rPr>
                <w:rFonts w:cstheme="minorHAnsi"/>
              </w:rPr>
            </w:pPr>
            <w:r w:rsidRPr="00104139">
              <w:rPr>
                <w:rFonts w:cstheme="minorHAnsi"/>
              </w:rPr>
              <w:t>___________________________</w:t>
            </w:r>
          </w:p>
          <w:p w14:paraId="0E27902C" w14:textId="77777777" w:rsidR="001179E3" w:rsidRPr="00104139" w:rsidRDefault="001179E3" w:rsidP="001179E3">
            <w:pPr>
              <w:ind w:right="476"/>
              <w:jc w:val="both"/>
              <w:rPr>
                <w:rFonts w:cstheme="minorHAnsi"/>
              </w:rPr>
            </w:pPr>
          </w:p>
          <w:p w14:paraId="1ED2A966" w14:textId="77777777" w:rsidR="001179E3" w:rsidRPr="00104139" w:rsidRDefault="001179E3" w:rsidP="001179E3">
            <w:pPr>
              <w:ind w:right="476"/>
              <w:jc w:val="both"/>
              <w:rPr>
                <w:rFonts w:cstheme="minorHAnsi"/>
              </w:rPr>
            </w:pPr>
          </w:p>
          <w:p w14:paraId="67B5EDE6" w14:textId="77777777" w:rsidR="001179E3" w:rsidRPr="00104139" w:rsidRDefault="001179E3" w:rsidP="001179E3">
            <w:pPr>
              <w:ind w:right="476"/>
              <w:jc w:val="both"/>
              <w:rPr>
                <w:rFonts w:cstheme="minorHAnsi"/>
              </w:rPr>
            </w:pPr>
            <w:r w:rsidRPr="00104139">
              <w:rPr>
                <w:rFonts w:cstheme="minorHAnsi"/>
              </w:rPr>
              <w:t xml:space="preserve">Nënshkrimi: </w:t>
            </w:r>
            <w:r w:rsidRPr="00104139">
              <w:rPr>
                <w:rFonts w:cstheme="minorHAnsi"/>
              </w:rPr>
              <w:tab/>
            </w:r>
          </w:p>
          <w:p w14:paraId="150DEBBF" w14:textId="77777777" w:rsidR="001179E3" w:rsidRPr="00104139" w:rsidRDefault="001179E3" w:rsidP="001179E3">
            <w:pPr>
              <w:ind w:right="476"/>
              <w:jc w:val="both"/>
              <w:rPr>
                <w:rFonts w:cstheme="minorHAnsi"/>
              </w:rPr>
            </w:pPr>
          </w:p>
          <w:p w14:paraId="12B9777D" w14:textId="5449A8C5" w:rsidR="001179E3" w:rsidRPr="00104139" w:rsidRDefault="001179E3" w:rsidP="001179E3">
            <w:pPr>
              <w:ind w:right="476"/>
              <w:jc w:val="both"/>
              <w:rPr>
                <w:rFonts w:cstheme="minorHAnsi"/>
              </w:rPr>
            </w:pPr>
            <w:r w:rsidRPr="00104139">
              <w:rPr>
                <w:rFonts w:cstheme="minorHAnsi"/>
              </w:rPr>
              <w:t>___________________________</w:t>
            </w:r>
            <w:r w:rsidRPr="00104139">
              <w:rPr>
                <w:rFonts w:cstheme="minorHAnsi"/>
              </w:rPr>
              <w:tab/>
            </w:r>
            <w:r w:rsidRPr="00104139">
              <w:rPr>
                <w:rFonts w:cstheme="minorHAnsi"/>
              </w:rPr>
              <w:tab/>
            </w:r>
            <w:r w:rsidRPr="00104139">
              <w:rPr>
                <w:rFonts w:cstheme="minorHAnsi"/>
              </w:rPr>
              <w:tab/>
            </w:r>
            <w:r w:rsidRPr="00104139">
              <w:rPr>
                <w:rFonts w:cstheme="minorHAnsi"/>
              </w:rPr>
              <w:tab/>
            </w:r>
          </w:p>
          <w:p w14:paraId="7029AA2F" w14:textId="77777777" w:rsidR="001179E3" w:rsidRPr="00104139" w:rsidRDefault="001179E3" w:rsidP="001179E3">
            <w:pPr>
              <w:ind w:right="476"/>
              <w:jc w:val="both"/>
              <w:rPr>
                <w:rFonts w:cstheme="minorHAnsi"/>
              </w:rPr>
            </w:pPr>
          </w:p>
          <w:p w14:paraId="0972BAA0" w14:textId="77777777" w:rsidR="001179E3" w:rsidRPr="00104139" w:rsidRDefault="001179E3" w:rsidP="001179E3">
            <w:pPr>
              <w:ind w:right="476"/>
              <w:jc w:val="both"/>
              <w:rPr>
                <w:rFonts w:cstheme="minorHAnsi"/>
              </w:rPr>
            </w:pPr>
          </w:p>
          <w:p w14:paraId="41BDE52D" w14:textId="116E2ED2" w:rsidR="001179E3" w:rsidRPr="00104139" w:rsidRDefault="001179E3" w:rsidP="001179E3">
            <w:pPr>
              <w:rPr>
                <w:rFonts w:cstheme="minorHAnsi"/>
              </w:rPr>
            </w:pPr>
            <w:r w:rsidRPr="00104139">
              <w:rPr>
                <w:rFonts w:cstheme="minorHAnsi"/>
              </w:rPr>
              <w:t xml:space="preserve">Data: </w:t>
            </w:r>
            <w:r w:rsidRPr="00104139">
              <w:rPr>
                <w:rFonts w:cstheme="minorHAnsi"/>
              </w:rPr>
              <w:tab/>
            </w:r>
            <w:r w:rsidRPr="00104139">
              <w:rPr>
                <w:rFonts w:cstheme="minorHAnsi"/>
              </w:rPr>
              <w:tab/>
              <w:t xml:space="preserve">      ___________________________</w:t>
            </w:r>
            <w:r w:rsidRPr="00104139">
              <w:rPr>
                <w:rFonts w:cstheme="minorHAnsi"/>
              </w:rPr>
              <w:tab/>
            </w:r>
          </w:p>
          <w:p w14:paraId="3D704D6F" w14:textId="2979D3C5" w:rsidR="001179E3" w:rsidRPr="00104139" w:rsidRDefault="001179E3">
            <w:pPr>
              <w:rPr>
                <w:rFonts w:cstheme="minorHAnsi"/>
              </w:rPr>
            </w:pPr>
          </w:p>
        </w:tc>
        <w:tc>
          <w:tcPr>
            <w:tcW w:w="4680" w:type="dxa"/>
          </w:tcPr>
          <w:p w14:paraId="18576189" w14:textId="0AF2F938" w:rsidR="001179E3" w:rsidRPr="00104139" w:rsidRDefault="001179E3" w:rsidP="001179E3">
            <w:pPr>
              <w:rPr>
                <w:rFonts w:cstheme="minorHAnsi"/>
              </w:rPr>
            </w:pPr>
          </w:p>
        </w:tc>
      </w:tr>
    </w:tbl>
    <w:p w14:paraId="516B8377" w14:textId="77777777" w:rsidR="00DA1622" w:rsidRPr="00104139" w:rsidRDefault="00DA1622" w:rsidP="00DA1622">
      <w:pPr>
        <w:rPr>
          <w:rFonts w:cstheme="minorHAnsi"/>
        </w:rPr>
      </w:pPr>
    </w:p>
    <w:p w14:paraId="249F4CF7" w14:textId="77777777" w:rsidR="002B11AF" w:rsidRPr="00104139" w:rsidRDefault="00DA1622" w:rsidP="00DA1622">
      <w:pPr>
        <w:tabs>
          <w:tab w:val="left" w:pos="7425"/>
        </w:tabs>
        <w:rPr>
          <w:rFonts w:cstheme="minorHAnsi"/>
        </w:rPr>
      </w:pPr>
      <w:r w:rsidRPr="00104139">
        <w:rPr>
          <w:rFonts w:cstheme="minorHAnsi"/>
        </w:rPr>
        <w:tab/>
      </w:r>
    </w:p>
    <w:sectPr w:rsidR="002B11AF" w:rsidRPr="00104139" w:rsidSect="00DA1622">
      <w:headerReference w:type="default" r:id="rId8"/>
      <w:footerReference w:type="default" r:id="rId9"/>
      <w:pgSz w:w="11906" w:h="16838"/>
      <w:pgMar w:top="1417" w:right="1417" w:bottom="1417" w:left="1417" w:header="708" w:footer="51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51A5FBD" w14:textId="77777777" w:rsidR="00927339" w:rsidRDefault="00927339" w:rsidP="00FB7B05">
      <w:pPr>
        <w:spacing w:after="0" w:line="240" w:lineRule="auto"/>
      </w:pPr>
      <w:r>
        <w:separator/>
      </w:r>
    </w:p>
  </w:endnote>
  <w:endnote w:type="continuationSeparator" w:id="0">
    <w:p w14:paraId="51B0C4F2" w14:textId="77777777" w:rsidR="00927339" w:rsidRDefault="00927339" w:rsidP="00FB7B0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877695546"/>
      <w:docPartObj>
        <w:docPartGallery w:val="Page Numbers (Bottom of Page)"/>
        <w:docPartUnique/>
      </w:docPartObj>
    </w:sdtPr>
    <w:sdtEndPr/>
    <w:sdtContent>
      <w:p w14:paraId="25FE76D9" w14:textId="7A2BD869" w:rsidR="00920FCC" w:rsidRDefault="00632077" w:rsidP="00920FCC">
        <w:pPr>
          <w:pStyle w:val="Footer"/>
          <w:jc w:val="right"/>
        </w:pPr>
        <w:r>
          <w:fldChar w:fldCharType="begin"/>
        </w:r>
        <w:r w:rsidR="00FB7B05">
          <w:instrText>PAGE   \* MERGEFORMAT</w:instrText>
        </w:r>
        <w:r>
          <w:fldChar w:fldCharType="separate"/>
        </w:r>
        <w:r w:rsidR="007367D2">
          <w:rPr>
            <w:noProof/>
          </w:rPr>
          <w:t>2</w:t>
        </w:r>
        <w:r>
          <w:fldChar w:fldCharType="end"/>
        </w:r>
      </w:p>
    </w:sdtContent>
  </w:sdt>
  <w:tbl>
    <w:tblPr>
      <w:tblStyle w:val="TableGrid"/>
      <w:tblW w:w="0" w:type="auto"/>
      <w:jc w:val="righ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340"/>
      <w:gridCol w:w="2345"/>
      <w:gridCol w:w="2345"/>
    </w:tblGrid>
    <w:tr w:rsidR="00276C66" w14:paraId="0BC5F963" w14:textId="77777777" w:rsidTr="003810CA">
      <w:trPr>
        <w:jc w:val="right"/>
      </w:trPr>
      <w:tc>
        <w:tcPr>
          <w:tcW w:w="2340" w:type="dxa"/>
        </w:tcPr>
        <w:p w14:paraId="42B6DF67" w14:textId="77777777" w:rsidR="00CF477D" w:rsidRDefault="00CF477D" w:rsidP="00CF477D">
          <w:pPr>
            <w:ind w:right="-563"/>
            <w:jc w:val="center"/>
          </w:pPr>
        </w:p>
        <w:p w14:paraId="7CA5450F" w14:textId="77777777" w:rsidR="00CF477D" w:rsidRDefault="00CF477D" w:rsidP="00CF477D">
          <w:pPr>
            <w:ind w:right="-563"/>
            <w:jc w:val="center"/>
          </w:pPr>
        </w:p>
        <w:p w14:paraId="6B575E10" w14:textId="77777777" w:rsidR="00CF477D" w:rsidRDefault="00CF477D" w:rsidP="00CF477D">
          <w:pPr>
            <w:ind w:right="-563"/>
            <w:jc w:val="center"/>
          </w:pPr>
          <w:r>
            <w:t>Zbatuar nga:</w:t>
          </w:r>
          <w:r>
            <w:rPr>
              <w:noProof/>
              <w:lang w:val="en-US"/>
            </w:rPr>
            <w:t xml:space="preserve"> </w:t>
          </w:r>
        </w:p>
      </w:tc>
      <w:tc>
        <w:tcPr>
          <w:tcW w:w="2345" w:type="dxa"/>
        </w:tcPr>
        <w:p w14:paraId="11C07158" w14:textId="77777777" w:rsidR="00CF477D" w:rsidRDefault="00CF477D" w:rsidP="00CF477D">
          <w:pPr>
            <w:ind w:right="-563"/>
          </w:pPr>
          <w:r>
            <w:t xml:space="preserve">    </w:t>
          </w:r>
        </w:p>
        <w:p w14:paraId="1EC8F53E" w14:textId="44E9C8D0" w:rsidR="00CF477D" w:rsidRDefault="00CF477D" w:rsidP="00276C66">
          <w:pPr>
            <w:tabs>
              <w:tab w:val="left" w:pos="1935"/>
            </w:tabs>
            <w:ind w:right="-563"/>
          </w:pPr>
          <w:r>
            <w:t xml:space="preserve">    </w:t>
          </w:r>
          <w:r>
            <w:rPr>
              <w:noProof/>
              <w:lang w:eastAsia="sq-AL"/>
            </w:rPr>
            <w:drawing>
              <wp:inline distT="0" distB="0" distL="0" distR="0" wp14:anchorId="44FD0ACE" wp14:editId="68DFB628">
                <wp:extent cx="789940" cy="260259"/>
                <wp:effectExtent l="0" t="0" r="0" b="6985"/>
                <wp:docPr id="23" name="Picture 2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KEC - Logo - Minimum Size (36.5mm x 12mm).jp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894472" cy="294699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  <w:r w:rsidR="00276C66">
            <w:tab/>
          </w:r>
        </w:p>
      </w:tc>
      <w:tc>
        <w:tcPr>
          <w:tcW w:w="2345" w:type="dxa"/>
        </w:tcPr>
        <w:p w14:paraId="1E750ED0" w14:textId="28F68343" w:rsidR="00CF477D" w:rsidRDefault="00276C66" w:rsidP="00CF477D">
          <w:pPr>
            <w:ind w:right="-563"/>
          </w:pPr>
          <w:r w:rsidRPr="00276C66">
            <w:rPr>
              <w:noProof/>
              <w:lang w:eastAsia="sq-AL"/>
            </w:rPr>
            <w:drawing>
              <wp:inline distT="0" distB="0" distL="0" distR="0" wp14:anchorId="1416598A" wp14:editId="2073078A">
                <wp:extent cx="996315" cy="133350"/>
                <wp:effectExtent l="0" t="0" r="0" b="0"/>
                <wp:docPr id="5" name="Picture 5" descr="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7" descr="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58863" cy="15510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38AEC346" w14:textId="0B4D0D28" w:rsidR="00DA1622" w:rsidRDefault="00DA1622" w:rsidP="00CF477D">
    <w:pPr>
      <w:spacing w:after="0"/>
      <w:ind w:right="-563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A80D632" w14:textId="77777777" w:rsidR="00927339" w:rsidRDefault="00927339" w:rsidP="00FB7B05">
      <w:pPr>
        <w:spacing w:after="0" w:line="240" w:lineRule="auto"/>
      </w:pPr>
      <w:r>
        <w:separator/>
      </w:r>
    </w:p>
  </w:footnote>
  <w:footnote w:type="continuationSeparator" w:id="0">
    <w:p w14:paraId="0AE3D5DA" w14:textId="77777777" w:rsidR="00927339" w:rsidRDefault="00927339" w:rsidP="00FB7B0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DA47CB2" w14:textId="23ACE84A" w:rsidR="00DA1622" w:rsidRPr="00C57159" w:rsidRDefault="00276C66" w:rsidP="007367D2">
    <w:pPr>
      <w:pStyle w:val="Header"/>
    </w:pPr>
    <w:r>
      <w:rPr>
        <w:noProof/>
        <w:lang w:eastAsia="sq-AL"/>
      </w:rPr>
      <w:drawing>
        <wp:inline distT="0" distB="0" distL="0" distR="0" wp14:anchorId="37AB6B0B" wp14:editId="6436C192">
          <wp:extent cx="2780030" cy="640080"/>
          <wp:effectExtent l="0" t="0" r="1270" b="762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780030" cy="6400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960FD8"/>
    <w:multiLevelType w:val="hybridMultilevel"/>
    <w:tmpl w:val="04D6E6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000B92"/>
    <w:multiLevelType w:val="hybridMultilevel"/>
    <w:tmpl w:val="0BAE5780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671E82"/>
    <w:multiLevelType w:val="hybridMultilevel"/>
    <w:tmpl w:val="329A8E06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18F1279"/>
    <w:multiLevelType w:val="hybridMultilevel"/>
    <w:tmpl w:val="D598B682"/>
    <w:lvl w:ilvl="0" w:tplc="041A000F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5572FA1"/>
    <w:multiLevelType w:val="hybridMultilevel"/>
    <w:tmpl w:val="33C4707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7EB2EA1"/>
    <w:multiLevelType w:val="hybridMultilevel"/>
    <w:tmpl w:val="2348D84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26B6FCA"/>
    <w:multiLevelType w:val="hybridMultilevel"/>
    <w:tmpl w:val="F8581176"/>
    <w:lvl w:ilvl="0" w:tplc="F42266E0">
      <w:start w:val="1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3685E41"/>
    <w:multiLevelType w:val="hybridMultilevel"/>
    <w:tmpl w:val="6BD2F5E4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76613FE"/>
    <w:multiLevelType w:val="hybridMultilevel"/>
    <w:tmpl w:val="4EBE24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A0D3A72"/>
    <w:multiLevelType w:val="hybridMultilevel"/>
    <w:tmpl w:val="8496F0E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BD22536"/>
    <w:multiLevelType w:val="hybridMultilevel"/>
    <w:tmpl w:val="096602A4"/>
    <w:lvl w:ilvl="0" w:tplc="E6B435E0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1AC1707"/>
    <w:multiLevelType w:val="hybridMultilevel"/>
    <w:tmpl w:val="E6DC18F0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ACA73EF"/>
    <w:multiLevelType w:val="hybridMultilevel"/>
    <w:tmpl w:val="F29C111C"/>
    <w:lvl w:ilvl="0" w:tplc="041A000B">
      <w:start w:val="1"/>
      <w:numFmt w:val="bullet"/>
      <w:lvlText w:val=""/>
      <w:lvlJc w:val="left"/>
      <w:pPr>
        <w:ind w:left="1065" w:hanging="705"/>
      </w:pPr>
      <w:rPr>
        <w:rFonts w:ascii="Wingdings" w:hAnsi="Wingdings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E211714"/>
    <w:multiLevelType w:val="hybridMultilevel"/>
    <w:tmpl w:val="1EF64C08"/>
    <w:lvl w:ilvl="0" w:tplc="087CFF12">
      <w:start w:val="1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2E278E3"/>
    <w:multiLevelType w:val="hybridMultilevel"/>
    <w:tmpl w:val="61D6B6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C1B543E"/>
    <w:multiLevelType w:val="hybridMultilevel"/>
    <w:tmpl w:val="05CE33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F1A2D05"/>
    <w:multiLevelType w:val="hybridMultilevel"/>
    <w:tmpl w:val="177654FC"/>
    <w:lvl w:ilvl="0" w:tplc="18DAB570">
      <w:numFmt w:val="bullet"/>
      <w:lvlText w:val="•"/>
      <w:lvlJc w:val="left"/>
      <w:pPr>
        <w:ind w:left="1065" w:hanging="705"/>
      </w:pPr>
      <w:rPr>
        <w:rFonts w:ascii="Calibri" w:eastAsiaTheme="minorHAnsi" w:hAnsi="Calibri" w:cs="Calibri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0E31D02"/>
    <w:multiLevelType w:val="hybridMultilevel"/>
    <w:tmpl w:val="F3B05EB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67443D1"/>
    <w:multiLevelType w:val="hybridMultilevel"/>
    <w:tmpl w:val="DFBA8A9A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C6C14C8"/>
    <w:multiLevelType w:val="multilevel"/>
    <w:tmpl w:val="1908B16C"/>
    <w:lvl w:ilvl="0">
      <w:start w:val="1"/>
      <w:numFmt w:val="decimal"/>
      <w:pStyle w:val="Sti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0" w15:restartNumberingAfterBreak="0">
    <w:nsid w:val="7C7570AD"/>
    <w:multiLevelType w:val="hybridMultilevel"/>
    <w:tmpl w:val="C7549086"/>
    <w:lvl w:ilvl="0" w:tplc="087CFF12">
      <w:start w:val="1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E071DED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19"/>
  </w:num>
  <w:num w:numId="2">
    <w:abstractNumId w:val="16"/>
  </w:num>
  <w:num w:numId="3">
    <w:abstractNumId w:val="12"/>
  </w:num>
  <w:num w:numId="4">
    <w:abstractNumId w:val="2"/>
  </w:num>
  <w:num w:numId="5">
    <w:abstractNumId w:val="3"/>
  </w:num>
  <w:num w:numId="6">
    <w:abstractNumId w:val="1"/>
  </w:num>
  <w:num w:numId="7">
    <w:abstractNumId w:val="11"/>
  </w:num>
  <w:num w:numId="8">
    <w:abstractNumId w:val="18"/>
  </w:num>
  <w:num w:numId="9">
    <w:abstractNumId w:val="15"/>
  </w:num>
  <w:num w:numId="10">
    <w:abstractNumId w:val="14"/>
  </w:num>
  <w:num w:numId="11">
    <w:abstractNumId w:val="7"/>
  </w:num>
  <w:num w:numId="12">
    <w:abstractNumId w:val="8"/>
  </w:num>
  <w:num w:numId="13">
    <w:abstractNumId w:val="5"/>
  </w:num>
  <w:num w:numId="14">
    <w:abstractNumId w:val="9"/>
  </w:num>
  <w:num w:numId="15">
    <w:abstractNumId w:val="21"/>
  </w:num>
  <w:num w:numId="16">
    <w:abstractNumId w:val="10"/>
  </w:num>
  <w:num w:numId="17">
    <w:abstractNumId w:val="13"/>
  </w:num>
  <w:num w:numId="18">
    <w:abstractNumId w:val="6"/>
  </w:num>
  <w:num w:numId="19">
    <w:abstractNumId w:val="20"/>
  </w:num>
  <w:num w:numId="20">
    <w:abstractNumId w:val="17"/>
  </w:num>
  <w:num w:numId="21">
    <w:abstractNumId w:val="0"/>
  </w:num>
  <w:num w:numId="2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3MDQxMDEyMgQiQyUdpeDU4uLM/DyQAqNaAGEL0XQsAAAA"/>
  </w:docVars>
  <w:rsids>
    <w:rsidRoot w:val="00147048"/>
    <w:rsid w:val="0000675F"/>
    <w:rsid w:val="00011163"/>
    <w:rsid w:val="00021E48"/>
    <w:rsid w:val="0003337D"/>
    <w:rsid w:val="000725F8"/>
    <w:rsid w:val="00090D5E"/>
    <w:rsid w:val="000934DB"/>
    <w:rsid w:val="000C2A42"/>
    <w:rsid w:val="000D0255"/>
    <w:rsid w:val="000D7390"/>
    <w:rsid w:val="000E57AB"/>
    <w:rsid w:val="000F1CB0"/>
    <w:rsid w:val="00104139"/>
    <w:rsid w:val="0010500C"/>
    <w:rsid w:val="00105243"/>
    <w:rsid w:val="001148BE"/>
    <w:rsid w:val="001179E3"/>
    <w:rsid w:val="00143C8C"/>
    <w:rsid w:val="00147048"/>
    <w:rsid w:val="0014776F"/>
    <w:rsid w:val="00150BDB"/>
    <w:rsid w:val="001570CC"/>
    <w:rsid w:val="0016788C"/>
    <w:rsid w:val="001A2768"/>
    <w:rsid w:val="001A2955"/>
    <w:rsid w:val="001C7C8A"/>
    <w:rsid w:val="001E2AF7"/>
    <w:rsid w:val="001E4B3D"/>
    <w:rsid w:val="00261DEF"/>
    <w:rsid w:val="00263204"/>
    <w:rsid w:val="00267412"/>
    <w:rsid w:val="00270AAD"/>
    <w:rsid w:val="00276C66"/>
    <w:rsid w:val="00277895"/>
    <w:rsid w:val="002A65A9"/>
    <w:rsid w:val="002B11AF"/>
    <w:rsid w:val="002B3DBF"/>
    <w:rsid w:val="002B6401"/>
    <w:rsid w:val="002E1A6F"/>
    <w:rsid w:val="002E63C4"/>
    <w:rsid w:val="002F0D5F"/>
    <w:rsid w:val="002F2041"/>
    <w:rsid w:val="00331351"/>
    <w:rsid w:val="00342418"/>
    <w:rsid w:val="0037669B"/>
    <w:rsid w:val="003A3973"/>
    <w:rsid w:val="003B7048"/>
    <w:rsid w:val="003B7A61"/>
    <w:rsid w:val="003C04DD"/>
    <w:rsid w:val="003C5157"/>
    <w:rsid w:val="003D6175"/>
    <w:rsid w:val="003F5ABC"/>
    <w:rsid w:val="00430A0A"/>
    <w:rsid w:val="004325A9"/>
    <w:rsid w:val="00447BCD"/>
    <w:rsid w:val="0048092F"/>
    <w:rsid w:val="004844F7"/>
    <w:rsid w:val="004953CA"/>
    <w:rsid w:val="004C1B28"/>
    <w:rsid w:val="004C3ADD"/>
    <w:rsid w:val="004D1990"/>
    <w:rsid w:val="00535635"/>
    <w:rsid w:val="005519EA"/>
    <w:rsid w:val="005A455A"/>
    <w:rsid w:val="005B2759"/>
    <w:rsid w:val="005C5610"/>
    <w:rsid w:val="005D03AC"/>
    <w:rsid w:val="005E21B3"/>
    <w:rsid w:val="00601775"/>
    <w:rsid w:val="00614B61"/>
    <w:rsid w:val="00630909"/>
    <w:rsid w:val="00631F0B"/>
    <w:rsid w:val="00632077"/>
    <w:rsid w:val="00654A9A"/>
    <w:rsid w:val="00691046"/>
    <w:rsid w:val="006A53F6"/>
    <w:rsid w:val="006A59B8"/>
    <w:rsid w:val="006A6BC2"/>
    <w:rsid w:val="006B4F7E"/>
    <w:rsid w:val="006E11F5"/>
    <w:rsid w:val="006E32D4"/>
    <w:rsid w:val="00700FB9"/>
    <w:rsid w:val="007367D2"/>
    <w:rsid w:val="00751BD6"/>
    <w:rsid w:val="00784E66"/>
    <w:rsid w:val="007A4CCC"/>
    <w:rsid w:val="007B6B22"/>
    <w:rsid w:val="007E7DC3"/>
    <w:rsid w:val="00802689"/>
    <w:rsid w:val="008126E8"/>
    <w:rsid w:val="008A4171"/>
    <w:rsid w:val="008B7265"/>
    <w:rsid w:val="00920FCC"/>
    <w:rsid w:val="00927339"/>
    <w:rsid w:val="0093483F"/>
    <w:rsid w:val="00935771"/>
    <w:rsid w:val="00944ED6"/>
    <w:rsid w:val="00967137"/>
    <w:rsid w:val="0097416A"/>
    <w:rsid w:val="00983448"/>
    <w:rsid w:val="009A1930"/>
    <w:rsid w:val="009E7A5C"/>
    <w:rsid w:val="00A2416A"/>
    <w:rsid w:val="00A317FF"/>
    <w:rsid w:val="00A44A7C"/>
    <w:rsid w:val="00A51EE8"/>
    <w:rsid w:val="00A53A27"/>
    <w:rsid w:val="00A67DF4"/>
    <w:rsid w:val="00A73F06"/>
    <w:rsid w:val="00A74574"/>
    <w:rsid w:val="00A82A2D"/>
    <w:rsid w:val="00A84C34"/>
    <w:rsid w:val="00A8767A"/>
    <w:rsid w:val="00AA546C"/>
    <w:rsid w:val="00AE4D6D"/>
    <w:rsid w:val="00B578FF"/>
    <w:rsid w:val="00B57D77"/>
    <w:rsid w:val="00B57E70"/>
    <w:rsid w:val="00B600BE"/>
    <w:rsid w:val="00B6262A"/>
    <w:rsid w:val="00B76037"/>
    <w:rsid w:val="00B83DFD"/>
    <w:rsid w:val="00B94F88"/>
    <w:rsid w:val="00BB71A9"/>
    <w:rsid w:val="00BD0C6C"/>
    <w:rsid w:val="00BD2600"/>
    <w:rsid w:val="00BD4283"/>
    <w:rsid w:val="00BE578F"/>
    <w:rsid w:val="00C43BDB"/>
    <w:rsid w:val="00C57159"/>
    <w:rsid w:val="00C61D53"/>
    <w:rsid w:val="00C74AC3"/>
    <w:rsid w:val="00C76BC2"/>
    <w:rsid w:val="00C82F99"/>
    <w:rsid w:val="00CA66AB"/>
    <w:rsid w:val="00CB6EAF"/>
    <w:rsid w:val="00CD3D43"/>
    <w:rsid w:val="00CF477D"/>
    <w:rsid w:val="00CF51A3"/>
    <w:rsid w:val="00D0592D"/>
    <w:rsid w:val="00D15009"/>
    <w:rsid w:val="00D230C3"/>
    <w:rsid w:val="00D23562"/>
    <w:rsid w:val="00D31CB0"/>
    <w:rsid w:val="00D35CEA"/>
    <w:rsid w:val="00D36136"/>
    <w:rsid w:val="00D36BE1"/>
    <w:rsid w:val="00D42C10"/>
    <w:rsid w:val="00D4417A"/>
    <w:rsid w:val="00D62910"/>
    <w:rsid w:val="00D63114"/>
    <w:rsid w:val="00D6334C"/>
    <w:rsid w:val="00D90C42"/>
    <w:rsid w:val="00D94852"/>
    <w:rsid w:val="00DA1622"/>
    <w:rsid w:val="00DB142B"/>
    <w:rsid w:val="00E159E4"/>
    <w:rsid w:val="00E21983"/>
    <w:rsid w:val="00E2385A"/>
    <w:rsid w:val="00E30C3A"/>
    <w:rsid w:val="00E4683A"/>
    <w:rsid w:val="00E554DE"/>
    <w:rsid w:val="00E84856"/>
    <w:rsid w:val="00EA0161"/>
    <w:rsid w:val="00EA3981"/>
    <w:rsid w:val="00EA4C76"/>
    <w:rsid w:val="00EC1371"/>
    <w:rsid w:val="00ED73C0"/>
    <w:rsid w:val="00EE30BA"/>
    <w:rsid w:val="00EF2895"/>
    <w:rsid w:val="00F41335"/>
    <w:rsid w:val="00F4218F"/>
    <w:rsid w:val="00F614A1"/>
    <w:rsid w:val="00F61C19"/>
    <w:rsid w:val="00F87018"/>
    <w:rsid w:val="00F90296"/>
    <w:rsid w:val="00FA31CD"/>
    <w:rsid w:val="00FB7B05"/>
    <w:rsid w:val="00FC6E6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3AB10B3"/>
  <w15:docId w15:val="{21191B68-1C16-491E-BFC3-633D5FCACF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47048"/>
    <w:rPr>
      <w:lang w:val="sq-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il">
    <w:name w:val="Stil"/>
    <w:basedOn w:val="NoSpacing"/>
    <w:qFormat/>
    <w:rsid w:val="0037669B"/>
    <w:pPr>
      <w:numPr>
        <w:numId w:val="1"/>
      </w:numPr>
      <w:spacing w:line="360" w:lineRule="auto"/>
      <w:jc w:val="both"/>
    </w:pPr>
    <w:rPr>
      <w:rFonts w:ascii="Times New Roman" w:eastAsia="Times New Roman" w:hAnsi="Times New Roman" w:cs="Times New Roman"/>
      <w:color w:val="000000" w:themeColor="text1"/>
      <w:sz w:val="24"/>
      <w:szCs w:val="24"/>
      <w:lang w:eastAsia="hr-HR"/>
    </w:rPr>
  </w:style>
  <w:style w:type="paragraph" w:styleId="NoSpacing">
    <w:name w:val="No Spacing"/>
    <w:uiPriority w:val="1"/>
    <w:qFormat/>
    <w:rsid w:val="0037669B"/>
    <w:pPr>
      <w:spacing w:after="0" w:line="240" w:lineRule="auto"/>
    </w:pPr>
  </w:style>
  <w:style w:type="table" w:styleId="TableGrid">
    <w:name w:val="Table Grid"/>
    <w:basedOn w:val="TableNormal"/>
    <w:uiPriority w:val="39"/>
    <w:rsid w:val="00D6291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99"/>
    <w:qFormat/>
    <w:rsid w:val="002B11AF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EE30B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E30B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E30B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E30B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E30B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E30B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E30BA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7A4CCC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FB7B0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B7B05"/>
  </w:style>
  <w:style w:type="paragraph" w:styleId="Footer">
    <w:name w:val="footer"/>
    <w:basedOn w:val="Normal"/>
    <w:link w:val="FooterChar"/>
    <w:uiPriority w:val="99"/>
    <w:unhideWhenUsed/>
    <w:rsid w:val="00FB7B0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B7B05"/>
  </w:style>
  <w:style w:type="character" w:styleId="Hyperlink">
    <w:name w:val="Hyperlink"/>
    <w:basedOn w:val="DefaultParagraphFont"/>
    <w:uiPriority w:val="99"/>
    <w:unhideWhenUsed/>
    <w:rsid w:val="00D36BE1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148B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9397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965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067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269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68E7F1D-377F-4151-A6A6-C055595D4F4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46</Words>
  <Characters>1407</Characters>
  <Application>Microsoft Office Word</Application>
  <DocSecurity>0</DocSecurity>
  <Lines>11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>Grizli777</Company>
  <LinksUpToDate>false</LinksUpToDate>
  <CharactersWithSpaces>16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va ...</dc:creator>
  <cp:lastModifiedBy>Fjolla Xharra</cp:lastModifiedBy>
  <cp:revision>2</cp:revision>
  <dcterms:created xsi:type="dcterms:W3CDTF">2023-02-07T12:42:00Z</dcterms:created>
  <dcterms:modified xsi:type="dcterms:W3CDTF">2023-02-07T12:42:00Z</dcterms:modified>
</cp:coreProperties>
</file>